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C4713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64CAE">
        <w:rPr>
          <w:rFonts w:eastAsia="Times New Roman" w:cstheme="minorHAnsi"/>
          <w:b/>
        </w:rPr>
        <w:t>67865</w:t>
      </w:r>
    </w:p>
    <w:p w14:paraId="2F6924E5" w14:textId="12EE934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64CAE">
        <w:rPr>
          <w:rFonts w:eastAsia="Times New Roman" w:cstheme="minorHAnsi"/>
          <w:b/>
        </w:rPr>
        <w:t>Debopriya Sadhukhan</w:t>
      </w:r>
    </w:p>
    <w:p w14:paraId="6FB9233B" w14:textId="2A80229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64CAE" w:rsidRPr="004D0382">
          <w:rPr>
            <w:rStyle w:val="Hyperlink"/>
            <w:rFonts w:eastAsia="Times New Roman" w:cstheme="minorHAnsi"/>
            <w:b/>
          </w:rPr>
          <w:t>https://review.jove.com/account/file-uploader?src=20698873</w:t>
        </w:r>
      </w:hyperlink>
      <w:r w:rsidR="00F64CA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D32186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64CAE" w:rsidRPr="00F64CAE">
        <w:rPr>
          <w:rFonts w:eastAsia="Times New Roman" w:cstheme="minorHAnsi"/>
          <w:b/>
          <w:sz w:val="32"/>
          <w:szCs w:val="32"/>
        </w:rPr>
        <w:t>Minimally Invasive Anatomic Resection of Liver Segment VIII Based on Portal Territory to Treat Hepatocellular Carcinoma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CEC499C" w14:textId="77777777" w:rsidR="00F64CAE" w:rsidRDefault="00F64CAE" w:rsidP="00F64CAE">
      <w:pPr>
        <w:rPr>
          <w:rFonts w:eastAsia="SimSun" w:cstheme="minorHAnsi"/>
        </w:rPr>
      </w:pPr>
    </w:p>
    <w:p w14:paraId="20F1A857" w14:textId="492A622B" w:rsidR="00F64CAE" w:rsidRPr="007C21C8" w:rsidRDefault="00F64CAE" w:rsidP="00F64CAE">
      <w:pPr>
        <w:rPr>
          <w:rFonts w:eastAsia="SimSun" w:cstheme="minorHAnsi"/>
        </w:rPr>
      </w:pPr>
      <w:r w:rsidRPr="007C21C8">
        <w:rPr>
          <w:rFonts w:eastAsia="SimSun" w:cstheme="minorHAnsi"/>
        </w:rPr>
        <w:t>Yusheng Guo</w:t>
      </w:r>
      <w:r w:rsidR="00F80CC9" w:rsidRPr="007C21C8">
        <w:rPr>
          <w:rFonts w:eastAsia="SimSun" w:cstheme="minorHAnsi"/>
          <w:vertAlign w:val="superscript"/>
        </w:rPr>
        <w:t>*</w:t>
      </w:r>
      <w:r w:rsidRPr="007C21C8">
        <w:rPr>
          <w:rFonts w:eastAsia="SimSun" w:cstheme="minorHAnsi"/>
        </w:rPr>
        <w:t>, Wenhao Huang</w:t>
      </w:r>
      <w:r w:rsidR="00F80CC9" w:rsidRPr="007C21C8">
        <w:rPr>
          <w:rFonts w:eastAsia="SimSun" w:cstheme="minorHAnsi"/>
          <w:vertAlign w:val="superscript"/>
        </w:rPr>
        <w:t>*</w:t>
      </w:r>
      <w:r w:rsidRPr="007C21C8">
        <w:rPr>
          <w:rFonts w:eastAsia="SimSun" w:cstheme="minorHAnsi"/>
        </w:rPr>
        <w:t xml:space="preserve">, Biwei Luo, Jiangang Bi, Liping Liu, Shiyun Bao, Yusen Zhang  </w:t>
      </w:r>
    </w:p>
    <w:p w14:paraId="71D3CD52" w14:textId="77777777" w:rsidR="00F64CAE" w:rsidRPr="007C21C8" w:rsidRDefault="00F64CAE" w:rsidP="00F64CAE">
      <w:pPr>
        <w:rPr>
          <w:rFonts w:eastAsia="SimSun" w:cstheme="minorHAnsi"/>
        </w:rPr>
      </w:pPr>
    </w:p>
    <w:p w14:paraId="63874B55" w14:textId="77777777" w:rsidR="00F64CAE" w:rsidRPr="007C21C8" w:rsidRDefault="00F64CAE" w:rsidP="00F64CAE">
      <w:pPr>
        <w:rPr>
          <w:rFonts w:eastAsia="SimSun" w:cstheme="minorHAnsi"/>
        </w:rPr>
      </w:pPr>
    </w:p>
    <w:p w14:paraId="4E4AB4A8" w14:textId="54F6E216" w:rsidR="00F80CC9" w:rsidRDefault="00F64CAE" w:rsidP="00F64CAE">
      <w:pPr>
        <w:outlineLvl w:val="0"/>
        <w:rPr>
          <w:rFonts w:eastAsia="SimSun" w:cstheme="minorHAnsi"/>
        </w:rPr>
      </w:pPr>
      <w:r w:rsidRPr="007C21C8">
        <w:rPr>
          <w:rFonts w:eastAsia="SimSun" w:cstheme="minorHAnsi"/>
        </w:rPr>
        <w:t>Division of Hepatobiliary and Pancreas Surgery, Department of General Surgery, Shenzhen People’s Hospital (The Second Clinical Medical College, Jinan University)</w:t>
      </w:r>
    </w:p>
    <w:p w14:paraId="0AB5446F" w14:textId="77777777" w:rsidR="00F80CC9" w:rsidRDefault="00F80CC9" w:rsidP="00F64CAE">
      <w:pPr>
        <w:outlineLvl w:val="0"/>
        <w:rPr>
          <w:rFonts w:eastAsia="SimSun" w:cstheme="minorHAnsi"/>
        </w:rPr>
      </w:pPr>
    </w:p>
    <w:p w14:paraId="4803231E" w14:textId="3B670FAA" w:rsidR="00F80CC9" w:rsidRDefault="00F80CC9" w:rsidP="00F64CAE">
      <w:pPr>
        <w:outlineLvl w:val="0"/>
        <w:rPr>
          <w:rFonts w:eastAsia="Times New Roman" w:cstheme="minorHAnsi"/>
          <w:b/>
          <w:sz w:val="28"/>
          <w:szCs w:val="28"/>
        </w:rPr>
      </w:pPr>
      <w:r w:rsidRPr="007C21C8">
        <w:rPr>
          <w:rFonts w:eastAsia="SimSun" w:cstheme="minorHAnsi"/>
        </w:rPr>
        <w:t>*These 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95D7BA6" w:rsidR="00D6314B" w:rsidRPr="00B07A3B" w:rsidRDefault="00F80CC9" w:rsidP="004E0C5A">
      <w:pPr>
        <w:outlineLvl w:val="0"/>
        <w:rPr>
          <w:rFonts w:eastAsia="Times New Roman" w:cstheme="minorHAnsi"/>
        </w:rPr>
      </w:pPr>
      <w:r w:rsidRPr="007C21C8">
        <w:rPr>
          <w:rFonts w:eastAsia="SimSun" w:cstheme="minorHAnsi"/>
        </w:rPr>
        <w:t>Yusen Zhang</w:t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  <w:t>zhang_yusen@szhospital.com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4ECF21F" w14:textId="77777777" w:rsidR="00F80CC9" w:rsidRPr="007C21C8" w:rsidRDefault="00F80CC9" w:rsidP="00F80CC9">
      <w:pPr>
        <w:rPr>
          <w:rFonts w:eastAsia="SimSun" w:cstheme="minorHAnsi"/>
        </w:rPr>
      </w:pPr>
      <w:r w:rsidRPr="007C21C8">
        <w:rPr>
          <w:rFonts w:eastAsia="SimSun" w:cstheme="minorHAnsi"/>
        </w:rPr>
        <w:t>Yusheng Guo</w:t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  <w:t>331241955@qq.com</w:t>
      </w:r>
    </w:p>
    <w:p w14:paraId="5111631B" w14:textId="77777777" w:rsidR="00F80CC9" w:rsidRPr="007C21C8" w:rsidRDefault="00F80CC9" w:rsidP="00F80CC9">
      <w:pPr>
        <w:rPr>
          <w:rFonts w:eastAsia="SimSun" w:cstheme="minorHAnsi"/>
        </w:rPr>
      </w:pPr>
      <w:r w:rsidRPr="007C21C8">
        <w:rPr>
          <w:rFonts w:eastAsia="SimSun" w:cstheme="minorHAnsi"/>
        </w:rPr>
        <w:t>Wenhao Huang</w:t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  <w:t>howie0322@126.com</w:t>
      </w:r>
    </w:p>
    <w:p w14:paraId="2313E677" w14:textId="77777777" w:rsidR="00F80CC9" w:rsidRPr="007C21C8" w:rsidRDefault="00F80CC9" w:rsidP="00F80CC9">
      <w:pPr>
        <w:rPr>
          <w:rFonts w:eastAsia="SimSun" w:cstheme="minorHAnsi"/>
        </w:rPr>
      </w:pPr>
      <w:r w:rsidRPr="007C21C8">
        <w:rPr>
          <w:rFonts w:eastAsia="SimSun" w:cstheme="minorHAnsi"/>
        </w:rPr>
        <w:t>Biwei Luo</w:t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  <w:t>luobiwei@163.com</w:t>
      </w:r>
    </w:p>
    <w:p w14:paraId="4D7D2D09" w14:textId="77777777" w:rsidR="00F80CC9" w:rsidRPr="007C21C8" w:rsidRDefault="00F80CC9" w:rsidP="00F80CC9">
      <w:pPr>
        <w:rPr>
          <w:rFonts w:eastAsia="SimSun" w:cstheme="minorHAnsi"/>
        </w:rPr>
      </w:pPr>
      <w:r w:rsidRPr="007C21C8">
        <w:rPr>
          <w:rFonts w:eastAsia="SimSun" w:cstheme="minorHAnsi"/>
        </w:rPr>
        <w:t>Jiangang Bi</w:t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  <w:t>23501983@qq.com</w:t>
      </w:r>
    </w:p>
    <w:p w14:paraId="563588E3" w14:textId="77777777" w:rsidR="00F80CC9" w:rsidRPr="007C21C8" w:rsidRDefault="00F80CC9" w:rsidP="00F80CC9">
      <w:pPr>
        <w:rPr>
          <w:rFonts w:eastAsia="SimSun" w:cstheme="minorHAnsi"/>
        </w:rPr>
      </w:pPr>
      <w:r w:rsidRPr="007C21C8">
        <w:rPr>
          <w:rFonts w:eastAsia="SimSun" w:cstheme="minorHAnsi"/>
        </w:rPr>
        <w:t>Liping Liu</w:t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  <w:t>liu.liping@szhospital.com</w:t>
      </w:r>
    </w:p>
    <w:p w14:paraId="5A2BE33C" w14:textId="5ED14567" w:rsidR="001E230F" w:rsidRPr="00B07A3B" w:rsidRDefault="00F80CC9" w:rsidP="00F80CC9">
      <w:pPr>
        <w:outlineLvl w:val="0"/>
        <w:rPr>
          <w:rFonts w:cstheme="minorHAnsi"/>
          <w:b/>
          <w:sz w:val="22"/>
          <w:szCs w:val="22"/>
        </w:rPr>
      </w:pPr>
      <w:r w:rsidRPr="007C21C8">
        <w:rPr>
          <w:rFonts w:eastAsia="SimSun" w:cstheme="minorHAnsi"/>
        </w:rPr>
        <w:t>Shiyun Bao</w:t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  <w:t>bao.shiyun@szhospital.com</w:t>
      </w:r>
    </w:p>
    <w:p w14:paraId="20B0EF0C" w14:textId="77777777" w:rsidR="00F80CC9" w:rsidRPr="00B07A3B" w:rsidRDefault="00F80CC9" w:rsidP="00F80CC9">
      <w:pPr>
        <w:outlineLvl w:val="0"/>
        <w:rPr>
          <w:rFonts w:eastAsia="Times New Roman" w:cstheme="minorHAnsi"/>
        </w:rPr>
      </w:pPr>
      <w:r w:rsidRPr="007C21C8">
        <w:rPr>
          <w:rFonts w:eastAsia="SimSun" w:cstheme="minorHAnsi"/>
        </w:rPr>
        <w:t>Yusen Zhang</w:t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</w:r>
      <w:r w:rsidRPr="007C21C8">
        <w:rPr>
          <w:rFonts w:eastAsia="SimSun" w:cstheme="minorHAnsi"/>
        </w:rPr>
        <w:tab/>
        <w:t>zhang_yusen@szhospital.com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830B621" w14:textId="3ECF5C6D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816B8A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80CC9">
        <w:rPr>
          <w:rFonts w:cstheme="minorHAnsi"/>
          <w:bCs/>
          <w:sz w:val="22"/>
          <w:szCs w:val="22"/>
        </w:rPr>
        <w:t>10</w:t>
      </w:r>
    </w:p>
    <w:p w14:paraId="5AAC9C6C" w14:textId="32BE0D3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80CC9">
        <w:rPr>
          <w:rFonts w:cstheme="minorHAnsi"/>
          <w:bCs/>
          <w:sz w:val="22"/>
          <w:szCs w:val="22"/>
        </w:rPr>
        <w:t>3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28EDCF95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F80CC9" w:rsidRPr="007C21C8">
        <w:rPr>
          <w:rFonts w:cstheme="minorHAnsi"/>
          <w:bCs/>
        </w:rPr>
        <w:t>the Ethics Committee of the Shenzhen People’s Hospital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6CC687D1" w:rsidR="00CE10F2" w:rsidRDefault="0077557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75579">
        <w:rPr>
          <w:rFonts w:cstheme="minorHAnsi"/>
          <w:b/>
          <w:bCs/>
        </w:rPr>
        <w:t xml:space="preserve">Surgical </w:t>
      </w:r>
      <w:r>
        <w:rPr>
          <w:rFonts w:cstheme="minorHAnsi"/>
          <w:b/>
          <w:bCs/>
        </w:rPr>
        <w:t>P</w:t>
      </w:r>
      <w:r w:rsidRPr="00775579">
        <w:rPr>
          <w:rFonts w:cstheme="minorHAnsi"/>
          <w:b/>
          <w:bCs/>
        </w:rPr>
        <w:t xml:space="preserve">rocedure for the </w:t>
      </w:r>
      <w:r>
        <w:rPr>
          <w:rFonts w:cstheme="minorHAnsi"/>
          <w:b/>
          <w:bCs/>
        </w:rPr>
        <w:t>L</w:t>
      </w:r>
      <w:r w:rsidRPr="00775579">
        <w:rPr>
          <w:rFonts w:cstheme="minorHAnsi"/>
          <w:b/>
          <w:bCs/>
        </w:rPr>
        <w:t xml:space="preserve">aparoscopic </w:t>
      </w:r>
      <w:r>
        <w:rPr>
          <w:rFonts w:cstheme="minorHAnsi"/>
          <w:b/>
          <w:bCs/>
        </w:rPr>
        <w:t>R</w:t>
      </w:r>
      <w:r w:rsidRPr="00775579">
        <w:rPr>
          <w:rFonts w:cstheme="minorHAnsi"/>
          <w:b/>
          <w:bCs/>
        </w:rPr>
        <w:t xml:space="preserve">esection of </w:t>
      </w:r>
      <w:r>
        <w:rPr>
          <w:rFonts w:cstheme="minorHAnsi"/>
          <w:b/>
          <w:bCs/>
        </w:rPr>
        <w:t>L</w:t>
      </w:r>
      <w:r w:rsidRPr="00775579">
        <w:rPr>
          <w:rFonts w:cstheme="minorHAnsi"/>
          <w:b/>
          <w:bCs/>
        </w:rPr>
        <w:t xml:space="preserve">iver </w:t>
      </w:r>
      <w:r>
        <w:rPr>
          <w:rFonts w:cstheme="minorHAnsi"/>
          <w:b/>
          <w:bCs/>
        </w:rPr>
        <w:t>S</w:t>
      </w:r>
      <w:r w:rsidRPr="00775579">
        <w:rPr>
          <w:rFonts w:cstheme="minorHAnsi"/>
          <w:b/>
          <w:bCs/>
        </w:rPr>
        <w:t>egment VIII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0C308CF" w14:textId="3776D097" w:rsidR="00911A97" w:rsidRDefault="00911A97" w:rsidP="00911A97">
      <w:pPr>
        <w:pStyle w:val="Narration"/>
        <w:numPr>
          <w:ilvl w:val="1"/>
          <w:numId w:val="3"/>
        </w:numPr>
      </w:pPr>
      <w:r>
        <w:t xml:space="preserve">To begin, position the patient on the operating table in the supine position </w:t>
      </w:r>
      <w:r>
        <w:rPr>
          <w:b/>
        </w:rPr>
        <w:t>[1]</w:t>
      </w:r>
      <w:r>
        <w:t xml:space="preserve">. Slightly tilt the operating table to place the patient in a reverse Trendelenburg position to improve exposure and access to the liver </w:t>
      </w:r>
      <w:r>
        <w:rPr>
          <w:b/>
        </w:rPr>
        <w:t>[2]</w:t>
      </w:r>
      <w:r>
        <w:t>.</w:t>
      </w:r>
    </w:p>
    <w:p w14:paraId="7535C23D" w14:textId="77777777" w:rsidR="00911A97" w:rsidRDefault="00911A97" w:rsidP="00911A97"/>
    <w:p w14:paraId="2A69A495" w14:textId="77777777" w:rsidR="00911A97" w:rsidRDefault="00911A97" w:rsidP="00911A97">
      <w:pPr>
        <w:pStyle w:val="ShotDescription"/>
        <w:numPr>
          <w:ilvl w:val="2"/>
          <w:numId w:val="3"/>
        </w:numPr>
      </w:pPr>
      <w:r>
        <w:t>WIDE: Talent positioning the patient flat on their back on the operating table.</w:t>
      </w:r>
    </w:p>
    <w:p w14:paraId="31DBBCE0" w14:textId="77777777" w:rsidR="00911A97" w:rsidRDefault="00911A97" w:rsidP="00911A97">
      <w:pPr>
        <w:pStyle w:val="ShotDescription"/>
        <w:numPr>
          <w:ilvl w:val="2"/>
          <w:numId w:val="3"/>
        </w:numPr>
      </w:pPr>
      <w:r>
        <w:t>Talent adjusting the operating table to a slight reverse Trendelenburg position.</w:t>
      </w:r>
    </w:p>
    <w:p w14:paraId="5E14A9D3" w14:textId="77777777" w:rsidR="00911A97" w:rsidRDefault="00911A97" w:rsidP="00911A97"/>
    <w:p w14:paraId="59C3F923" w14:textId="52E1EDDD" w:rsidR="00911A97" w:rsidRDefault="00911A97" w:rsidP="00911A97">
      <w:pPr>
        <w:pStyle w:val="Narration"/>
        <w:numPr>
          <w:ilvl w:val="1"/>
          <w:numId w:val="3"/>
        </w:numPr>
      </w:pPr>
      <w:r>
        <w:t>After administering</w:t>
      </w:r>
      <w:r>
        <w:t xml:space="preserve"> intravenous-inhalation anesthesia, position the patient in a 30-degree left lateral decubitus position </w:t>
      </w:r>
      <w:r w:rsidRPr="00911A97">
        <w:t>with</w:t>
      </w:r>
      <w:r w:rsidRPr="00911A97">
        <w:t xml:space="preserve"> the head elevated and legs separated</w:t>
      </w:r>
      <w:r>
        <w:t xml:space="preserve"> </w:t>
      </w:r>
      <w:r>
        <w:rPr>
          <w:b/>
        </w:rPr>
        <w:t>[1</w:t>
      </w:r>
      <w:r w:rsidR="00ED4258">
        <w:rPr>
          <w:b/>
        </w:rPr>
        <w:t>-TXT</w:t>
      </w:r>
      <w:r>
        <w:rPr>
          <w:b/>
        </w:rPr>
        <w:t>]</w:t>
      </w:r>
      <w:r>
        <w:t xml:space="preserve">. </w:t>
      </w:r>
      <w:r w:rsidR="00CF666A" w:rsidRPr="00CF666A">
        <w:rPr>
          <w:iCs/>
        </w:rPr>
        <w:t xml:space="preserve">Use a five-port laparoscopic approach for liver resection </w:t>
      </w:r>
      <w:r w:rsidR="00CF666A" w:rsidRPr="00CF666A">
        <w:rPr>
          <w:b/>
          <w:bCs/>
          <w:iCs/>
        </w:rPr>
        <w:t>[</w:t>
      </w:r>
      <w:r w:rsidR="00CF666A">
        <w:rPr>
          <w:b/>
          <w:bCs/>
          <w:iCs/>
        </w:rPr>
        <w:t>2</w:t>
      </w:r>
      <w:r w:rsidR="00ED4258">
        <w:rPr>
          <w:b/>
          <w:bCs/>
          <w:iCs/>
        </w:rPr>
        <w:t>-TXT</w:t>
      </w:r>
      <w:r w:rsidR="00CF666A" w:rsidRPr="00CF666A">
        <w:rPr>
          <w:b/>
          <w:bCs/>
          <w:iCs/>
        </w:rPr>
        <w:t>]</w:t>
      </w:r>
      <w:r w:rsidR="00CF666A" w:rsidRPr="00CF666A">
        <w:rPr>
          <w:iCs/>
        </w:rPr>
        <w:t xml:space="preserve">. Maintain an insufflation pressure between 11 and 13 millimeters of mercury throughout the procedure </w:t>
      </w:r>
      <w:r w:rsidR="00CF666A" w:rsidRPr="00CF666A">
        <w:rPr>
          <w:b/>
          <w:bCs/>
          <w:iCs/>
        </w:rPr>
        <w:t>[</w:t>
      </w:r>
      <w:r w:rsidR="00CF666A">
        <w:rPr>
          <w:b/>
          <w:bCs/>
          <w:iCs/>
        </w:rPr>
        <w:t>3</w:t>
      </w:r>
      <w:r w:rsidR="00CF666A" w:rsidRPr="00CF666A">
        <w:rPr>
          <w:b/>
          <w:bCs/>
          <w:iCs/>
        </w:rPr>
        <w:t>]</w:t>
      </w:r>
      <w:r w:rsidR="00CF666A" w:rsidRPr="00CF666A">
        <w:rPr>
          <w:iCs/>
        </w:rPr>
        <w:t xml:space="preserve">. Keep the central venous pressure within the range of 3 to 5 centimeters of water </w:t>
      </w:r>
      <w:r w:rsidR="00CF666A" w:rsidRPr="00CF666A">
        <w:rPr>
          <w:b/>
          <w:bCs/>
          <w:iCs/>
        </w:rPr>
        <w:t>[</w:t>
      </w:r>
      <w:r w:rsidR="00CF666A">
        <w:rPr>
          <w:b/>
          <w:bCs/>
          <w:iCs/>
        </w:rPr>
        <w:t>4</w:t>
      </w:r>
      <w:r w:rsidR="00CF666A" w:rsidRPr="00CF666A">
        <w:rPr>
          <w:b/>
          <w:bCs/>
          <w:iCs/>
        </w:rPr>
        <w:t>]</w:t>
      </w:r>
      <w:r w:rsidR="00CF666A" w:rsidRPr="00CF666A">
        <w:rPr>
          <w:iCs/>
        </w:rPr>
        <w:t>. Apply the Pringle maneuver with 10 to 15 minutes of occlusion</w:t>
      </w:r>
      <w:r w:rsidR="00CF666A">
        <w:rPr>
          <w:iCs/>
        </w:rPr>
        <w:t xml:space="preserve"> </w:t>
      </w:r>
      <w:r w:rsidR="00CF666A" w:rsidRPr="00ED4258">
        <w:rPr>
          <w:b/>
          <w:bCs/>
          <w:iCs/>
        </w:rPr>
        <w:t>[5]</w:t>
      </w:r>
      <w:r w:rsidR="00CF666A" w:rsidRPr="00CF666A">
        <w:rPr>
          <w:iCs/>
        </w:rPr>
        <w:t xml:space="preserve"> followed by a 5-minute release </w:t>
      </w:r>
      <w:r w:rsidR="00CF666A" w:rsidRPr="00CF666A">
        <w:rPr>
          <w:b/>
          <w:bCs/>
          <w:iCs/>
        </w:rPr>
        <w:t>[</w:t>
      </w:r>
      <w:r w:rsidR="00CF666A">
        <w:rPr>
          <w:b/>
          <w:bCs/>
          <w:iCs/>
        </w:rPr>
        <w:t>6</w:t>
      </w:r>
      <w:r w:rsidR="00CF666A" w:rsidRPr="00CF666A">
        <w:rPr>
          <w:b/>
          <w:bCs/>
          <w:iCs/>
        </w:rPr>
        <w:t>]</w:t>
      </w:r>
      <w:r w:rsidR="00CF666A" w:rsidRPr="00CF666A">
        <w:rPr>
          <w:iCs/>
        </w:rPr>
        <w:t>.</w:t>
      </w:r>
    </w:p>
    <w:p w14:paraId="4E39ACB9" w14:textId="77777777" w:rsidR="00911A97" w:rsidRDefault="00911A97" w:rsidP="00911A97"/>
    <w:p w14:paraId="15A41C76" w14:textId="16FBC0D6" w:rsidR="00911A97" w:rsidRDefault="00911A97" w:rsidP="00911A97">
      <w:pPr>
        <w:pStyle w:val="ShotDescription"/>
        <w:numPr>
          <w:ilvl w:val="2"/>
          <w:numId w:val="3"/>
        </w:numPr>
      </w:pPr>
      <w:r>
        <w:t xml:space="preserve">Talent </w:t>
      </w:r>
      <w:r>
        <w:t>positioning</w:t>
      </w:r>
      <w:r>
        <w:t xml:space="preserve"> the patient to a left lateral decubitus position, with elevated head and separated legs.</w:t>
      </w:r>
      <w:r>
        <w:t xml:space="preserve"> </w:t>
      </w:r>
      <w:r w:rsidRPr="00911A97">
        <w:rPr>
          <w:b/>
          <w:bCs/>
        </w:rPr>
        <w:t>TXT: Anesthesia:; Induction: P</w:t>
      </w:r>
      <w:r w:rsidRPr="00911A97">
        <w:rPr>
          <w:b/>
          <w:bCs/>
        </w:rPr>
        <w:t>ropofol</w:t>
      </w:r>
      <w:r w:rsidRPr="00911A97">
        <w:rPr>
          <w:b/>
          <w:bCs/>
        </w:rPr>
        <w:t xml:space="preserve">, I.V.; Maintenance: </w:t>
      </w:r>
      <w:r w:rsidRPr="00911A97">
        <w:rPr>
          <w:rFonts w:cstheme="minorHAnsi"/>
          <w:b/>
          <w:bCs/>
        </w:rPr>
        <w:t>S</w:t>
      </w:r>
      <w:r w:rsidRPr="00911A97">
        <w:rPr>
          <w:rFonts w:cstheme="minorHAnsi"/>
          <w:b/>
          <w:bCs/>
        </w:rPr>
        <w:t>evoflurane</w:t>
      </w:r>
      <w:r w:rsidRPr="00911A97">
        <w:rPr>
          <w:b/>
          <w:bCs/>
        </w:rPr>
        <w:t>; M</w:t>
      </w:r>
      <w:r w:rsidRPr="00911A97">
        <w:rPr>
          <w:b/>
          <w:bCs/>
        </w:rPr>
        <w:t>uscle relaxants</w:t>
      </w:r>
      <w:r w:rsidRPr="00911A97">
        <w:rPr>
          <w:b/>
          <w:bCs/>
        </w:rPr>
        <w:t>:</w:t>
      </w:r>
      <w:r w:rsidRPr="00911A97">
        <w:rPr>
          <w:b/>
          <w:bCs/>
        </w:rPr>
        <w:t xml:space="preserve"> </w:t>
      </w:r>
      <w:r w:rsidRPr="00911A97">
        <w:rPr>
          <w:b/>
          <w:bCs/>
        </w:rPr>
        <w:t>S</w:t>
      </w:r>
      <w:r w:rsidRPr="00911A97">
        <w:rPr>
          <w:b/>
          <w:bCs/>
        </w:rPr>
        <w:t>uccinylcholine</w:t>
      </w:r>
      <w:r w:rsidRPr="00911A97">
        <w:rPr>
          <w:b/>
          <w:bCs/>
        </w:rPr>
        <w:t>; A</w:t>
      </w:r>
      <w:r w:rsidRPr="00911A97">
        <w:rPr>
          <w:b/>
          <w:bCs/>
        </w:rPr>
        <w:t>nalgesics</w:t>
      </w:r>
      <w:r w:rsidRPr="00911A97">
        <w:rPr>
          <w:b/>
          <w:bCs/>
        </w:rPr>
        <w:t>: F</w:t>
      </w:r>
      <w:r w:rsidRPr="00911A97">
        <w:rPr>
          <w:b/>
          <w:bCs/>
        </w:rPr>
        <w:t>entanyl</w:t>
      </w:r>
    </w:p>
    <w:p w14:paraId="53E499E2" w14:textId="78A709E9" w:rsidR="00911A97" w:rsidRDefault="00CF666A" w:rsidP="00911A97">
      <w:pPr>
        <w:pStyle w:val="ShotDescription"/>
        <w:numPr>
          <w:ilvl w:val="2"/>
          <w:numId w:val="3"/>
        </w:numPr>
      </w:pPr>
      <w:r>
        <w:rPr>
          <w:iCs/>
        </w:rPr>
        <w:t xml:space="preserve">A shot of the </w:t>
      </w:r>
      <w:r w:rsidRPr="00CF666A">
        <w:rPr>
          <w:iCs/>
        </w:rPr>
        <w:t>five trocars plac</w:t>
      </w:r>
      <w:r>
        <w:rPr>
          <w:iCs/>
        </w:rPr>
        <w:t>ed</w:t>
      </w:r>
      <w:r w:rsidRPr="00CF666A">
        <w:rPr>
          <w:iCs/>
        </w:rPr>
        <w:t xml:space="preserve"> and secur</w:t>
      </w:r>
      <w:r>
        <w:rPr>
          <w:iCs/>
        </w:rPr>
        <w:t>ed</w:t>
      </w:r>
      <w:r w:rsidRPr="00CF666A">
        <w:rPr>
          <w:iCs/>
        </w:rPr>
        <w:t xml:space="preserve"> at </w:t>
      </w:r>
      <w:r>
        <w:rPr>
          <w:iCs/>
        </w:rPr>
        <w:t xml:space="preserve">the </w:t>
      </w:r>
      <w:r w:rsidRPr="00CF666A">
        <w:rPr>
          <w:iCs/>
        </w:rPr>
        <w:t>designated abdominal locations for laparoscopic access</w:t>
      </w:r>
      <w:r w:rsidR="00911A97">
        <w:t>.</w:t>
      </w:r>
      <w:r w:rsidR="00ED4258">
        <w:t xml:space="preserve"> </w:t>
      </w:r>
      <w:r w:rsidR="00ED4258" w:rsidRPr="00ED4258">
        <w:rPr>
          <w:b/>
          <w:bCs/>
        </w:rPr>
        <w:t xml:space="preserve">TXT: </w:t>
      </w:r>
      <w:r w:rsidR="00ED4258" w:rsidRPr="00ED4258">
        <w:rPr>
          <w:b/>
          <w:bCs/>
        </w:rPr>
        <w:t>Continuously monitor</w:t>
      </w:r>
      <w:r w:rsidR="00ED4258" w:rsidRPr="00ED4258">
        <w:rPr>
          <w:b/>
          <w:bCs/>
        </w:rPr>
        <w:t xml:space="preserve"> the patient’s</w:t>
      </w:r>
      <w:r w:rsidR="00ED4258" w:rsidRPr="00ED4258">
        <w:rPr>
          <w:b/>
          <w:bCs/>
        </w:rPr>
        <w:t xml:space="preserve"> heart rate, </w:t>
      </w:r>
      <w:r w:rsidR="00ED4258" w:rsidRPr="00ED4258">
        <w:rPr>
          <w:b/>
          <w:bCs/>
        </w:rPr>
        <w:t>BP</w:t>
      </w:r>
      <w:r w:rsidR="00ED4258" w:rsidRPr="00ED4258">
        <w:rPr>
          <w:b/>
          <w:bCs/>
        </w:rPr>
        <w:t>, SpO₂, and end-tidal CO₂</w:t>
      </w:r>
    </w:p>
    <w:p w14:paraId="3593B18B" w14:textId="0CF8D048" w:rsidR="00ED4258" w:rsidRPr="00ED4258" w:rsidRDefault="00ED4258" w:rsidP="00911A97">
      <w:pPr>
        <w:pStyle w:val="ShotDescription"/>
        <w:numPr>
          <w:ilvl w:val="2"/>
          <w:numId w:val="3"/>
        </w:numPr>
      </w:pPr>
      <w:r>
        <w:rPr>
          <w:iCs/>
        </w:rPr>
        <w:t>A shot of t</w:t>
      </w:r>
      <w:r w:rsidRPr="00ED4258">
        <w:rPr>
          <w:iCs/>
        </w:rPr>
        <w:t>he insufflation system screen showing the pressure being maintained at 11 to 13 millimeters of mercury</w:t>
      </w:r>
      <w:r>
        <w:rPr>
          <w:iCs/>
        </w:rPr>
        <w:t xml:space="preserve">. </w:t>
      </w:r>
      <w:r w:rsidRPr="00AB42F3">
        <w:rPr>
          <w:iCs/>
          <w:highlight w:val="yellow"/>
        </w:rPr>
        <w:t xml:space="preserve">Authors: Is it possible to film the </w:t>
      </w:r>
      <w:r w:rsidR="00AB42F3" w:rsidRPr="00AB42F3">
        <w:rPr>
          <w:iCs/>
          <w:highlight w:val="yellow"/>
        </w:rPr>
        <w:t>screens</w:t>
      </w:r>
      <w:r w:rsidRPr="00AB42F3">
        <w:rPr>
          <w:iCs/>
          <w:highlight w:val="yellow"/>
        </w:rPr>
        <w:t xml:space="preserve"> for 2.4.3 and 2.4.4?</w:t>
      </w:r>
    </w:p>
    <w:p w14:paraId="58F8ECA0" w14:textId="1F6ABDED" w:rsidR="00ED4258" w:rsidRPr="00ED4258" w:rsidRDefault="00ED4258" w:rsidP="00911A97">
      <w:pPr>
        <w:pStyle w:val="ShotDescription"/>
        <w:numPr>
          <w:ilvl w:val="2"/>
          <w:numId w:val="3"/>
        </w:numPr>
      </w:pPr>
      <w:r>
        <w:rPr>
          <w:iCs/>
        </w:rPr>
        <w:t xml:space="preserve">A shot of </w:t>
      </w:r>
      <w:r w:rsidRPr="00ED4258">
        <w:rPr>
          <w:iCs/>
        </w:rPr>
        <w:t>the anesthesia monitoring screen highlighting central venous pressure readings stabilized between 3 and 5 centimeters of water.</w:t>
      </w:r>
    </w:p>
    <w:p w14:paraId="21F6D8BF" w14:textId="022E291A" w:rsidR="00ED4258" w:rsidRPr="00ED4258" w:rsidRDefault="00ED4258" w:rsidP="00911A97">
      <w:pPr>
        <w:pStyle w:val="ShotDescription"/>
        <w:numPr>
          <w:ilvl w:val="2"/>
          <w:numId w:val="3"/>
        </w:numPr>
      </w:pPr>
      <w:r>
        <w:t xml:space="preserve">Talent </w:t>
      </w:r>
      <w:r>
        <w:rPr>
          <w:iCs/>
        </w:rPr>
        <w:t>a</w:t>
      </w:r>
      <w:r w:rsidRPr="00CF666A">
        <w:rPr>
          <w:iCs/>
        </w:rPr>
        <w:t>pply</w:t>
      </w:r>
      <w:r>
        <w:rPr>
          <w:iCs/>
        </w:rPr>
        <w:t>ing</w:t>
      </w:r>
      <w:r w:rsidRPr="00CF666A">
        <w:rPr>
          <w:iCs/>
        </w:rPr>
        <w:t xml:space="preserve"> the Pringle maneuver</w:t>
      </w:r>
      <w:r>
        <w:rPr>
          <w:iCs/>
        </w:rPr>
        <w:t>.</w:t>
      </w:r>
    </w:p>
    <w:p w14:paraId="478A0113" w14:textId="2D2F87D7" w:rsidR="00ED4258" w:rsidRDefault="00ED4258" w:rsidP="00911A97">
      <w:pPr>
        <w:pStyle w:val="ShotDescription"/>
        <w:numPr>
          <w:ilvl w:val="2"/>
          <w:numId w:val="3"/>
        </w:numPr>
      </w:pPr>
      <w:r>
        <w:rPr>
          <w:iCs/>
        </w:rPr>
        <w:t xml:space="preserve">Talent releasing </w:t>
      </w:r>
      <w:r w:rsidRPr="00CF666A">
        <w:rPr>
          <w:iCs/>
        </w:rPr>
        <w:t>the Pringle maneuver</w:t>
      </w:r>
      <w:r>
        <w:rPr>
          <w:iCs/>
        </w:rPr>
        <w:t>.</w:t>
      </w:r>
    </w:p>
    <w:p w14:paraId="03F043BA" w14:textId="77777777" w:rsidR="00911A97" w:rsidRDefault="00911A97" w:rsidP="00911A97"/>
    <w:p w14:paraId="3362FB21" w14:textId="6DD8F66E" w:rsidR="00911A97" w:rsidRDefault="00911A97" w:rsidP="00911A97">
      <w:pPr>
        <w:pStyle w:val="Narration"/>
        <w:numPr>
          <w:ilvl w:val="1"/>
          <w:numId w:val="3"/>
        </w:numPr>
      </w:pPr>
      <w:r>
        <w:t>Make a vertical incision 2 centimeters below the right edge of the umbilicus</w:t>
      </w:r>
      <w:r w:rsidR="00AB42F3">
        <w:t xml:space="preserve"> </w:t>
      </w:r>
      <w:r w:rsidR="00AB42F3" w:rsidRPr="00AB42F3">
        <w:rPr>
          <w:b/>
          <w:bCs/>
        </w:rPr>
        <w:t>[1]</w:t>
      </w:r>
      <w:r>
        <w:t xml:space="preserve"> and sequentially open the abdominal wall layers to access the abdomen </w:t>
      </w:r>
      <w:r>
        <w:rPr>
          <w:b/>
        </w:rPr>
        <w:t>[</w:t>
      </w:r>
      <w:r w:rsidR="00AB42F3">
        <w:rPr>
          <w:b/>
        </w:rPr>
        <w:t>2</w:t>
      </w:r>
      <w:r>
        <w:rPr>
          <w:b/>
        </w:rPr>
        <w:t>]</w:t>
      </w:r>
      <w:r>
        <w:t>. Insert a 12</w:t>
      </w:r>
      <w:r w:rsidR="00AB42F3">
        <w:t>-</w:t>
      </w:r>
      <w:r>
        <w:t>millimeter trocar</w:t>
      </w:r>
      <w:r w:rsidR="00AB42F3">
        <w:t xml:space="preserve"> </w:t>
      </w:r>
      <w:r w:rsidR="00AB42F3" w:rsidRPr="00AB42F3">
        <w:rPr>
          <w:b/>
          <w:bCs/>
        </w:rPr>
        <w:t>[3]</w:t>
      </w:r>
      <w:r>
        <w:t xml:space="preserve"> to establish pneumoperitoneum</w:t>
      </w:r>
      <w:r w:rsidR="00AB42F3">
        <w:t xml:space="preserve"> </w:t>
      </w:r>
      <w:r w:rsidR="00AB42F3" w:rsidRPr="00AB42F3">
        <w:rPr>
          <w:b/>
          <w:bCs/>
        </w:rPr>
        <w:t>[</w:t>
      </w:r>
      <w:r w:rsidR="00AB42F3">
        <w:rPr>
          <w:b/>
          <w:bCs/>
        </w:rPr>
        <w:t>4</w:t>
      </w:r>
      <w:r w:rsidR="00AB42F3" w:rsidRPr="00AB42F3">
        <w:rPr>
          <w:b/>
          <w:bCs/>
        </w:rPr>
        <w:t>]</w:t>
      </w:r>
      <w:r>
        <w:t xml:space="preserve"> and then introduce the laparoscope into the abdominal cavity </w:t>
      </w:r>
      <w:r>
        <w:rPr>
          <w:b/>
        </w:rPr>
        <w:t>[</w:t>
      </w:r>
      <w:r w:rsidR="00AB42F3">
        <w:rPr>
          <w:b/>
        </w:rPr>
        <w:t>5</w:t>
      </w:r>
      <w:r>
        <w:rPr>
          <w:b/>
        </w:rPr>
        <w:t>]</w:t>
      </w:r>
      <w:r>
        <w:t>.</w:t>
      </w:r>
    </w:p>
    <w:p w14:paraId="7749028B" w14:textId="77777777" w:rsidR="00911A97" w:rsidRDefault="00911A97" w:rsidP="00911A97"/>
    <w:p w14:paraId="686DB731" w14:textId="77777777" w:rsidR="00AB42F3" w:rsidRDefault="00911A97" w:rsidP="00911A97">
      <w:pPr>
        <w:pStyle w:val="ShotDescription"/>
        <w:numPr>
          <w:ilvl w:val="2"/>
          <w:numId w:val="3"/>
        </w:numPr>
      </w:pPr>
      <w:r>
        <w:t xml:space="preserve">Talent making </w:t>
      </w:r>
      <w:r w:rsidR="00AB42F3">
        <w:t>a vertical incision</w:t>
      </w:r>
      <w:r>
        <w:t xml:space="preserve"> below the umbilicus</w:t>
      </w:r>
      <w:r w:rsidR="00AB42F3">
        <w:t>.</w:t>
      </w:r>
      <w:r>
        <w:t xml:space="preserve"> </w:t>
      </w:r>
    </w:p>
    <w:p w14:paraId="46F37B5E" w14:textId="6D2F7010" w:rsidR="00911A97" w:rsidRDefault="00AB42F3" w:rsidP="00911A97">
      <w:pPr>
        <w:pStyle w:val="ShotDescription"/>
        <w:numPr>
          <w:ilvl w:val="2"/>
          <w:numId w:val="3"/>
        </w:numPr>
      </w:pPr>
      <w:r>
        <w:t xml:space="preserve">Talent </w:t>
      </w:r>
      <w:r w:rsidR="00911A97">
        <w:t xml:space="preserve">separating </w:t>
      </w:r>
      <w:r>
        <w:t>the abdominal wall layers</w:t>
      </w:r>
      <w:r w:rsidR="00911A97">
        <w:t>.</w:t>
      </w:r>
    </w:p>
    <w:p w14:paraId="378ECDF4" w14:textId="77777777" w:rsidR="00AB42F3" w:rsidRDefault="00911A97" w:rsidP="00911A97">
      <w:pPr>
        <w:pStyle w:val="ShotDescription"/>
        <w:numPr>
          <w:ilvl w:val="2"/>
          <w:numId w:val="3"/>
        </w:numPr>
      </w:pPr>
      <w:r>
        <w:t>Talent inserting the trocar</w:t>
      </w:r>
      <w:r w:rsidR="00AB42F3">
        <w:t>.</w:t>
      </w:r>
    </w:p>
    <w:p w14:paraId="31E837B8" w14:textId="77777777" w:rsidR="00AB42F3" w:rsidRDefault="00AB42F3" w:rsidP="00911A97">
      <w:pPr>
        <w:pStyle w:val="ShotDescription"/>
        <w:numPr>
          <w:ilvl w:val="2"/>
          <w:numId w:val="3"/>
        </w:numPr>
      </w:pPr>
      <w:r>
        <w:t xml:space="preserve">Talent </w:t>
      </w:r>
      <w:r w:rsidR="00911A97">
        <w:t>initiating pneumoperitoneum</w:t>
      </w:r>
      <w:r>
        <w:t>.</w:t>
      </w:r>
    </w:p>
    <w:p w14:paraId="05D09C25" w14:textId="0CA67703" w:rsidR="00911A97" w:rsidRDefault="00AB42F3" w:rsidP="00911A97">
      <w:pPr>
        <w:pStyle w:val="ShotDescription"/>
        <w:numPr>
          <w:ilvl w:val="2"/>
          <w:numId w:val="3"/>
        </w:numPr>
      </w:pPr>
      <w:r>
        <w:t>Talent</w:t>
      </w:r>
      <w:r w:rsidR="00911A97">
        <w:t xml:space="preserve"> placing the laparoscope</w:t>
      </w:r>
      <w:r>
        <w:t xml:space="preserve"> </w:t>
      </w:r>
      <w:r>
        <w:t>into the abdominal cavity</w:t>
      </w:r>
      <w:r w:rsidR="00911A97">
        <w:t>.</w:t>
      </w:r>
    </w:p>
    <w:p w14:paraId="2F02E67F" w14:textId="77777777" w:rsidR="00911A97" w:rsidRDefault="00911A97" w:rsidP="00911A97"/>
    <w:p w14:paraId="1D5172AD" w14:textId="1F3C472C" w:rsidR="00911A97" w:rsidRDefault="009071DC" w:rsidP="00911A97">
      <w:pPr>
        <w:pStyle w:val="Narration"/>
        <w:numPr>
          <w:ilvl w:val="1"/>
          <w:numId w:val="3"/>
        </w:numPr>
      </w:pPr>
      <w:r>
        <w:t xml:space="preserve">Next, </w:t>
      </w:r>
      <w:r>
        <w:rPr>
          <w:iCs/>
        </w:rPr>
        <w:t>p</w:t>
      </w:r>
      <w:r w:rsidRPr="009071DC">
        <w:rPr>
          <w:iCs/>
        </w:rPr>
        <w:t>lace a 12</w:t>
      </w:r>
      <w:r>
        <w:rPr>
          <w:iCs/>
        </w:rPr>
        <w:t>-</w:t>
      </w:r>
      <w:r w:rsidRPr="009071DC">
        <w:rPr>
          <w:iCs/>
        </w:rPr>
        <w:t xml:space="preserve">millimeter trocar in the suprumbilical region for observation </w:t>
      </w:r>
      <w:r w:rsidRPr="009071DC">
        <w:rPr>
          <w:b/>
          <w:bCs/>
          <w:iCs/>
        </w:rPr>
        <w:t>[1]</w:t>
      </w:r>
      <w:r w:rsidRPr="009071DC">
        <w:rPr>
          <w:iCs/>
        </w:rPr>
        <w:t>, a 5</w:t>
      </w:r>
      <w:r>
        <w:rPr>
          <w:iCs/>
        </w:rPr>
        <w:t>-</w:t>
      </w:r>
      <w:r w:rsidRPr="009071DC">
        <w:rPr>
          <w:iCs/>
        </w:rPr>
        <w:t xml:space="preserve">millimeter trocar along the right anterior axillary line </w:t>
      </w:r>
      <w:r w:rsidRPr="009071DC">
        <w:rPr>
          <w:b/>
          <w:bCs/>
          <w:iCs/>
        </w:rPr>
        <w:t>[2]</w:t>
      </w:r>
      <w:r w:rsidRPr="009071DC">
        <w:rPr>
          <w:iCs/>
        </w:rPr>
        <w:t>, a 12</w:t>
      </w:r>
      <w:r>
        <w:rPr>
          <w:iCs/>
        </w:rPr>
        <w:t>-</w:t>
      </w:r>
      <w:r w:rsidRPr="009071DC">
        <w:rPr>
          <w:iCs/>
        </w:rPr>
        <w:t xml:space="preserve">millimeter trocar just below the right medial clavicle </w:t>
      </w:r>
      <w:r w:rsidRPr="009071DC">
        <w:rPr>
          <w:b/>
          <w:bCs/>
          <w:iCs/>
        </w:rPr>
        <w:t>[3]</w:t>
      </w:r>
      <w:r w:rsidRPr="009071DC">
        <w:rPr>
          <w:iCs/>
        </w:rPr>
        <w:t>, a 5</w:t>
      </w:r>
      <w:r>
        <w:rPr>
          <w:iCs/>
        </w:rPr>
        <w:t>-</w:t>
      </w:r>
      <w:r w:rsidRPr="009071DC">
        <w:rPr>
          <w:iCs/>
        </w:rPr>
        <w:t xml:space="preserve">millimeter trocar horizontally 2 centimeters below the xiphoid process </w:t>
      </w:r>
      <w:r w:rsidRPr="009071DC">
        <w:rPr>
          <w:b/>
          <w:bCs/>
          <w:iCs/>
        </w:rPr>
        <w:t>[4]</w:t>
      </w:r>
      <w:r w:rsidRPr="009071DC">
        <w:rPr>
          <w:iCs/>
        </w:rPr>
        <w:t>, and a 12</w:t>
      </w:r>
      <w:r>
        <w:rPr>
          <w:iCs/>
        </w:rPr>
        <w:t>-</w:t>
      </w:r>
      <w:r w:rsidRPr="009071DC">
        <w:rPr>
          <w:iCs/>
        </w:rPr>
        <w:t xml:space="preserve">millimeter trocar 2 centimeters above the umbilicus </w:t>
      </w:r>
      <w:r w:rsidRPr="009071DC">
        <w:rPr>
          <w:b/>
          <w:bCs/>
          <w:iCs/>
        </w:rPr>
        <w:t>[5]</w:t>
      </w:r>
      <w:r w:rsidRPr="009071DC">
        <w:rPr>
          <w:iCs/>
        </w:rPr>
        <w:t>.</w:t>
      </w:r>
      <w:r>
        <w:rPr>
          <w:iCs/>
        </w:rPr>
        <w:t xml:space="preserve"> </w:t>
      </w:r>
      <w:r w:rsidRPr="009071DC">
        <w:rPr>
          <w:i/>
          <w:color w:val="3333CC"/>
        </w:rPr>
        <w:t>Video Editor: If possible, show LAB MEDIA: Figure 2 as an inset during the 5 shots of 2.4.</w:t>
      </w:r>
    </w:p>
    <w:p w14:paraId="58A916D6" w14:textId="77777777" w:rsidR="00911A97" w:rsidRDefault="00911A97" w:rsidP="00911A97"/>
    <w:p w14:paraId="69DDEE39" w14:textId="77777777" w:rsidR="00911A97" w:rsidRDefault="00911A97" w:rsidP="00911A97">
      <w:pPr>
        <w:pStyle w:val="ShotDescription"/>
        <w:numPr>
          <w:ilvl w:val="2"/>
          <w:numId w:val="3"/>
        </w:numPr>
      </w:pPr>
      <w:r>
        <w:t>Talent inserting the first trocar in the suprumbilical region.</w:t>
      </w:r>
    </w:p>
    <w:p w14:paraId="020902C9" w14:textId="77777777" w:rsidR="00911A97" w:rsidRDefault="00911A97" w:rsidP="00911A97">
      <w:pPr>
        <w:pStyle w:val="ShotDescription"/>
        <w:numPr>
          <w:ilvl w:val="2"/>
          <w:numId w:val="3"/>
        </w:numPr>
      </w:pPr>
      <w:r>
        <w:t>Talent placing the second trocar along the right anterior axillary line.</w:t>
      </w:r>
    </w:p>
    <w:p w14:paraId="2EBC9916" w14:textId="77777777" w:rsidR="00911A97" w:rsidRDefault="00911A97" w:rsidP="00911A97">
      <w:pPr>
        <w:pStyle w:val="ShotDescription"/>
        <w:numPr>
          <w:ilvl w:val="2"/>
          <w:numId w:val="3"/>
        </w:numPr>
      </w:pPr>
      <w:r>
        <w:t>Talent positioning the third trocar under the right medial clavicle.</w:t>
      </w:r>
    </w:p>
    <w:p w14:paraId="1449A016" w14:textId="77777777" w:rsidR="00911A97" w:rsidRDefault="00911A97" w:rsidP="00911A97">
      <w:pPr>
        <w:pStyle w:val="ShotDescription"/>
        <w:numPr>
          <w:ilvl w:val="2"/>
          <w:numId w:val="3"/>
        </w:numPr>
      </w:pPr>
      <w:r>
        <w:t>Talent introducing the fourth trocar 2 centimeters below the xiphoid process.</w:t>
      </w:r>
    </w:p>
    <w:p w14:paraId="678F3439" w14:textId="77777777" w:rsidR="00911A97" w:rsidRDefault="00911A97" w:rsidP="00911A97">
      <w:pPr>
        <w:pStyle w:val="ShotDescription"/>
        <w:numPr>
          <w:ilvl w:val="2"/>
          <w:numId w:val="3"/>
        </w:numPr>
      </w:pPr>
      <w:r>
        <w:t>Talent inserting the fifth trocar 2 centimeters above the umbilicus.</w:t>
      </w:r>
    </w:p>
    <w:p w14:paraId="7BD34C70" w14:textId="77777777" w:rsidR="00911A97" w:rsidRDefault="00911A97" w:rsidP="00911A97"/>
    <w:p w14:paraId="74286DCE" w14:textId="3DBB8130" w:rsidR="00911A97" w:rsidRDefault="009071DC" w:rsidP="00911A97">
      <w:pPr>
        <w:pStyle w:val="Narration"/>
        <w:numPr>
          <w:ilvl w:val="1"/>
          <w:numId w:val="3"/>
        </w:numPr>
      </w:pPr>
      <w:r>
        <w:t>Now, d</w:t>
      </w:r>
      <w:r w:rsidR="00911A97">
        <w:t xml:space="preserve">issect the surrounding ligaments of the right liver lobe </w:t>
      </w:r>
      <w:r w:rsidR="00911A97">
        <w:rPr>
          <w:b/>
        </w:rPr>
        <w:t>[1]</w:t>
      </w:r>
      <w:r w:rsidR="00911A97">
        <w:t>. Use the laparoscopic ultrasound probe to identify the portal vein branch for segment 8</w:t>
      </w:r>
      <w:r w:rsidR="00BC28F2">
        <w:t xml:space="preserve"> or P8 </w:t>
      </w:r>
      <w:r w:rsidR="00BC28F2" w:rsidRPr="00BC28F2">
        <w:rPr>
          <w:i/>
          <w:iCs/>
          <w:color w:val="EE0000"/>
        </w:rPr>
        <w:t>(P-eight)</w:t>
      </w:r>
      <w:r w:rsidR="00911A97">
        <w:t>, adjust</w:t>
      </w:r>
      <w:r w:rsidR="00B71BE2">
        <w:t>ing</w:t>
      </w:r>
      <w:r w:rsidR="00911A97">
        <w:t xml:space="preserve"> the puncture position and needle angle as necessary </w:t>
      </w:r>
      <w:r w:rsidR="00911A97">
        <w:rPr>
          <w:b/>
        </w:rPr>
        <w:t>[2]</w:t>
      </w:r>
      <w:r w:rsidR="00911A97">
        <w:t>.</w:t>
      </w:r>
    </w:p>
    <w:p w14:paraId="4E096142" w14:textId="77777777" w:rsidR="00911A97" w:rsidRDefault="00911A97" w:rsidP="00911A97"/>
    <w:p w14:paraId="58E510B2" w14:textId="47C53C29" w:rsidR="00911A97" w:rsidRDefault="00911A97" w:rsidP="00911A97">
      <w:pPr>
        <w:pStyle w:val="ShotDescription"/>
        <w:numPr>
          <w:ilvl w:val="2"/>
          <w:numId w:val="3"/>
        </w:numPr>
      </w:pPr>
      <w:r>
        <w:t xml:space="preserve">Talent dissecting the </w:t>
      </w:r>
      <w:r w:rsidR="00B71BE2">
        <w:t>surrounding</w:t>
      </w:r>
      <w:r>
        <w:t xml:space="preserve"> ligaments </w:t>
      </w:r>
      <w:r w:rsidR="00B71BE2">
        <w:t>of the right liver lobe</w:t>
      </w:r>
      <w:r>
        <w:t>.</w:t>
      </w:r>
    </w:p>
    <w:p w14:paraId="66BE4FD5" w14:textId="6B2E855E" w:rsidR="00911A97" w:rsidRDefault="00911A97" w:rsidP="00911A97">
      <w:pPr>
        <w:pStyle w:val="ShotDescription"/>
        <w:numPr>
          <w:ilvl w:val="2"/>
          <w:numId w:val="3"/>
        </w:numPr>
      </w:pPr>
      <w:r>
        <w:t xml:space="preserve">SCOPE: </w:t>
      </w:r>
      <w:r w:rsidR="00B71BE2" w:rsidRPr="00B71BE2">
        <w:rPr>
          <w:iCs/>
        </w:rPr>
        <w:t>View through the laparoscopic ultrasound probe showing the portal vein branch for segment 8 being identified, with real-time adjustment of the needle angle and puncture position</w:t>
      </w:r>
      <w:r>
        <w:t>.</w:t>
      </w:r>
    </w:p>
    <w:p w14:paraId="2E09900C" w14:textId="77777777" w:rsidR="00911A97" w:rsidRDefault="00911A97" w:rsidP="00911A97"/>
    <w:p w14:paraId="3FE7E4E4" w14:textId="48FB4D51" w:rsidR="00911A97" w:rsidRDefault="00911A97" w:rsidP="00911A97">
      <w:pPr>
        <w:pStyle w:val="Narration"/>
        <w:numPr>
          <w:ilvl w:val="1"/>
          <w:numId w:val="3"/>
        </w:numPr>
      </w:pPr>
      <w:r>
        <w:t>Insert the BK laparoscopic ultrasound probe through the 12</w:t>
      </w:r>
      <w:r w:rsidR="00B71BE2">
        <w:t>-</w:t>
      </w:r>
      <w:r>
        <w:t xml:space="preserve">millimeter trocar port </w:t>
      </w:r>
      <w:r>
        <w:rPr>
          <w:b/>
        </w:rPr>
        <w:t>[1]</w:t>
      </w:r>
      <w:r>
        <w:t>.</w:t>
      </w:r>
      <w:r w:rsidR="00B71BE2">
        <w:t xml:space="preserve"> </w:t>
      </w:r>
      <w:r w:rsidR="00B71BE2" w:rsidRPr="00B71BE2">
        <w:t>Puncture the P8 with a</w:t>
      </w:r>
      <w:r w:rsidR="00B71BE2">
        <w:t xml:space="preserve"> </w:t>
      </w:r>
      <w:r w:rsidR="00B71BE2">
        <w:t>21-gauge</w:t>
      </w:r>
      <w:r w:rsidR="00B71BE2" w:rsidRPr="00B71BE2">
        <w:t xml:space="preserve"> percutaneous transhepatic cholangiography needle guided by the</w:t>
      </w:r>
      <w:r w:rsidR="00B71BE2">
        <w:t xml:space="preserve"> </w:t>
      </w:r>
      <w:r w:rsidR="00B71BE2">
        <w:t xml:space="preserve">laparoscopic ultrasound </w:t>
      </w:r>
      <w:r w:rsidR="00BC28F2" w:rsidRPr="00D7405C">
        <w:rPr>
          <w:b/>
          <w:bCs/>
        </w:rPr>
        <w:t>[2]</w:t>
      </w:r>
      <w:r w:rsidR="00BC28F2">
        <w:t>.</w:t>
      </w:r>
      <w:r>
        <w:t xml:space="preserve"> </w:t>
      </w:r>
      <w:r w:rsidR="00BC28F2">
        <w:t xml:space="preserve">Then, </w:t>
      </w:r>
      <w:r>
        <w:t xml:space="preserve">inject 5 to 10 milliliters of 1.25 percent indocyanine green to stain the segment, ensuring there is no retrograde flow into adjacent segments </w:t>
      </w:r>
      <w:r>
        <w:rPr>
          <w:b/>
        </w:rPr>
        <w:t>[</w:t>
      </w:r>
      <w:r w:rsidR="00BC28F2">
        <w:rPr>
          <w:b/>
        </w:rPr>
        <w:t>3</w:t>
      </w:r>
      <w:r>
        <w:rPr>
          <w:b/>
        </w:rPr>
        <w:t>]</w:t>
      </w:r>
      <w:r>
        <w:t>.</w:t>
      </w:r>
      <w:r w:rsidR="00BC28F2">
        <w:t xml:space="preserve"> </w:t>
      </w:r>
      <w:r w:rsidR="00BC28F2" w:rsidRPr="00BC28F2">
        <w:rPr>
          <w:highlight w:val="yellow"/>
        </w:rPr>
        <w:t>Authors: How do you want to pronounce P8 here? “P-eight”?</w:t>
      </w:r>
    </w:p>
    <w:p w14:paraId="3E44D213" w14:textId="77777777" w:rsidR="00911A97" w:rsidRDefault="00911A97" w:rsidP="00911A97"/>
    <w:p w14:paraId="713BF52C" w14:textId="77777777" w:rsidR="00911A97" w:rsidRDefault="00911A97" w:rsidP="00911A97">
      <w:pPr>
        <w:pStyle w:val="ShotDescription"/>
        <w:numPr>
          <w:ilvl w:val="2"/>
          <w:numId w:val="3"/>
        </w:numPr>
      </w:pPr>
      <w:r>
        <w:t>Talent inserting the laparoscopic ultrasound probe through the trocar.</w:t>
      </w:r>
    </w:p>
    <w:p w14:paraId="243983C2" w14:textId="1BF79799" w:rsidR="00911A97" w:rsidRDefault="00911A97" w:rsidP="00911A97">
      <w:pPr>
        <w:pStyle w:val="ShotDescription"/>
        <w:numPr>
          <w:ilvl w:val="2"/>
          <w:numId w:val="3"/>
        </w:numPr>
      </w:pPr>
      <w:r>
        <w:t xml:space="preserve">SCOPE: </w:t>
      </w:r>
      <w:r w:rsidR="00BC28F2">
        <w:t>Talent p</w:t>
      </w:r>
      <w:r w:rsidR="00BC28F2" w:rsidRPr="00B71BE2">
        <w:t>unctur</w:t>
      </w:r>
      <w:r w:rsidR="00BC28F2">
        <w:t>ing</w:t>
      </w:r>
      <w:r w:rsidR="00BC28F2" w:rsidRPr="00B71BE2">
        <w:t xml:space="preserve"> the P8 with a</w:t>
      </w:r>
      <w:r w:rsidR="00BC28F2">
        <w:t xml:space="preserve"> 21-gauge</w:t>
      </w:r>
      <w:r w:rsidR="00BC28F2" w:rsidRPr="00B71BE2">
        <w:t xml:space="preserve"> percutaneous transhepatic cholangiography needle</w:t>
      </w:r>
      <w:r w:rsidR="00BC28F2">
        <w:t>.</w:t>
      </w:r>
    </w:p>
    <w:p w14:paraId="2A1A795F" w14:textId="486E22F8" w:rsidR="00BC28F2" w:rsidRDefault="00BC28F2" w:rsidP="00911A97">
      <w:pPr>
        <w:pStyle w:val="ShotDescription"/>
        <w:numPr>
          <w:ilvl w:val="2"/>
          <w:numId w:val="3"/>
        </w:numPr>
      </w:pPr>
      <w:r>
        <w:t xml:space="preserve">Talent </w:t>
      </w:r>
      <w:r>
        <w:t>inject</w:t>
      </w:r>
      <w:r>
        <w:t>ing</w:t>
      </w:r>
      <w:r>
        <w:t xml:space="preserve"> indocyanine green to stain the segment</w:t>
      </w:r>
      <w:r>
        <w:t>.</w:t>
      </w:r>
    </w:p>
    <w:p w14:paraId="4D807D2C" w14:textId="77777777" w:rsidR="00911A97" w:rsidRDefault="00911A97" w:rsidP="00911A97"/>
    <w:p w14:paraId="554ED6B4" w14:textId="3B22FB21" w:rsidR="00911A97" w:rsidRDefault="0094173A" w:rsidP="00911A97">
      <w:pPr>
        <w:pStyle w:val="Narration"/>
        <w:numPr>
          <w:ilvl w:val="1"/>
          <w:numId w:val="3"/>
        </w:numPr>
      </w:pPr>
      <w:r>
        <w:rPr>
          <w:iCs/>
        </w:rPr>
        <w:t>D</w:t>
      </w:r>
      <w:r w:rsidRPr="00D7405C">
        <w:rPr>
          <w:iCs/>
        </w:rPr>
        <w:t>issect the Laennec membrane located between gate V</w:t>
      </w:r>
      <w:r>
        <w:rPr>
          <w:iCs/>
        </w:rPr>
        <w:t xml:space="preserve"> </w:t>
      </w:r>
      <w:r w:rsidRPr="00D7405C">
        <w:rPr>
          <w:i/>
          <w:color w:val="EE0000"/>
        </w:rPr>
        <w:t>(five)</w:t>
      </w:r>
      <w:r w:rsidRPr="00D7405C">
        <w:rPr>
          <w:iCs/>
          <w:color w:val="EE0000"/>
        </w:rPr>
        <w:t xml:space="preserve"> </w:t>
      </w:r>
      <w:r w:rsidRPr="00D7405C">
        <w:rPr>
          <w:iCs/>
        </w:rPr>
        <w:t>and gate V</w:t>
      </w:r>
      <w:r>
        <w:rPr>
          <w:iCs/>
        </w:rPr>
        <w:t xml:space="preserve">I </w:t>
      </w:r>
      <w:r w:rsidRPr="00D7405C">
        <w:rPr>
          <w:i/>
          <w:color w:val="EE0000"/>
        </w:rPr>
        <w:t>(</w:t>
      </w:r>
      <w:r>
        <w:rPr>
          <w:i/>
          <w:color w:val="EE0000"/>
        </w:rPr>
        <w:t>six</w:t>
      </w:r>
      <w:r w:rsidRPr="00D7405C">
        <w:rPr>
          <w:i/>
          <w:color w:val="EE0000"/>
        </w:rPr>
        <w:t>)</w:t>
      </w:r>
      <w:r>
        <w:rPr>
          <w:i/>
          <w:color w:val="EE0000"/>
        </w:rPr>
        <w:t xml:space="preserve"> </w:t>
      </w:r>
      <w:r w:rsidRPr="00D7405C">
        <w:rPr>
          <w:b/>
          <w:bCs/>
          <w:iCs/>
        </w:rPr>
        <w:t>[1]</w:t>
      </w:r>
      <w:r>
        <w:rPr>
          <w:b/>
          <w:bCs/>
          <w:iCs/>
        </w:rPr>
        <w:t xml:space="preserve"> </w:t>
      </w:r>
      <w:r w:rsidRPr="0094173A">
        <w:rPr>
          <w:iCs/>
          <w:color w:val="auto"/>
        </w:rPr>
        <w:t>to</w:t>
      </w:r>
      <w:r>
        <w:rPr>
          <w:i/>
          <w:color w:val="EE0000"/>
        </w:rPr>
        <w:t xml:space="preserve"> </w:t>
      </w:r>
      <w:r>
        <w:rPr>
          <w:iCs/>
        </w:rPr>
        <w:t>expose</w:t>
      </w:r>
      <w:r w:rsidR="00D7405C" w:rsidRPr="00D7405C">
        <w:rPr>
          <w:iCs/>
        </w:rPr>
        <w:t xml:space="preserve"> the right anterior liver hilum </w:t>
      </w:r>
      <w:r w:rsidR="00D7405C" w:rsidRPr="00D7405C">
        <w:rPr>
          <w:b/>
          <w:bCs/>
          <w:iCs/>
        </w:rPr>
        <w:t>[</w:t>
      </w:r>
      <w:r>
        <w:rPr>
          <w:b/>
          <w:bCs/>
          <w:iCs/>
        </w:rPr>
        <w:t>2</w:t>
      </w:r>
      <w:r w:rsidR="00D7405C" w:rsidRPr="00D7405C">
        <w:rPr>
          <w:b/>
          <w:bCs/>
          <w:iCs/>
        </w:rPr>
        <w:t>]</w:t>
      </w:r>
      <w:r w:rsidR="00D7405C" w:rsidRPr="00D7405C">
        <w:rPr>
          <w:iCs/>
        </w:rPr>
        <w:t xml:space="preserve">. </w:t>
      </w:r>
      <w:r>
        <w:rPr>
          <w:iCs/>
        </w:rPr>
        <w:t>Then, d</w:t>
      </w:r>
      <w:r w:rsidR="00D7405C" w:rsidRPr="00D7405C">
        <w:rPr>
          <w:iCs/>
        </w:rPr>
        <w:t>issect along the ventral side of the right anterior hepatic pedicle and continue towards the cephalad side on the left</w:t>
      </w:r>
      <w:r w:rsidR="00D7405C">
        <w:rPr>
          <w:iCs/>
        </w:rPr>
        <w:t xml:space="preserve"> </w:t>
      </w:r>
      <w:r w:rsidR="00D7405C" w:rsidRPr="00D7405C">
        <w:rPr>
          <w:b/>
          <w:bCs/>
          <w:iCs/>
        </w:rPr>
        <w:t>[</w:t>
      </w:r>
      <w:r>
        <w:rPr>
          <w:b/>
          <w:bCs/>
          <w:iCs/>
        </w:rPr>
        <w:t>3</w:t>
      </w:r>
      <w:r w:rsidR="00D7405C" w:rsidRPr="00D7405C">
        <w:rPr>
          <w:b/>
          <w:bCs/>
          <w:iCs/>
        </w:rPr>
        <w:t>]</w:t>
      </w:r>
      <w:r w:rsidR="00D7405C" w:rsidRPr="00D7405C">
        <w:rPr>
          <w:iCs/>
        </w:rPr>
        <w:t xml:space="preserve"> to fully expose the segment 8 hepatic pedicle </w:t>
      </w:r>
      <w:r w:rsidR="00D7405C" w:rsidRPr="00D7405C">
        <w:rPr>
          <w:b/>
          <w:bCs/>
          <w:iCs/>
        </w:rPr>
        <w:t>[</w:t>
      </w:r>
      <w:r w:rsidR="009A628C">
        <w:rPr>
          <w:b/>
          <w:bCs/>
          <w:iCs/>
        </w:rPr>
        <w:t>4</w:t>
      </w:r>
      <w:r w:rsidR="00D7405C" w:rsidRPr="00D7405C">
        <w:rPr>
          <w:b/>
          <w:bCs/>
          <w:iCs/>
        </w:rPr>
        <w:t>]</w:t>
      </w:r>
      <w:r w:rsidR="00D7405C" w:rsidRPr="00D7405C">
        <w:rPr>
          <w:iCs/>
        </w:rPr>
        <w:t xml:space="preserve">. </w:t>
      </w:r>
      <w:r w:rsidR="00D7405C">
        <w:rPr>
          <w:iCs/>
        </w:rPr>
        <w:t>M</w:t>
      </w:r>
      <w:r w:rsidR="00D7405C" w:rsidRPr="00D7405C">
        <w:rPr>
          <w:iCs/>
        </w:rPr>
        <w:t>obilize and lift the segment</w:t>
      </w:r>
      <w:r w:rsidR="00D7405C">
        <w:rPr>
          <w:iCs/>
        </w:rPr>
        <w:t xml:space="preserve"> </w:t>
      </w:r>
      <w:r w:rsidR="00D7405C" w:rsidRPr="00D7405C">
        <w:rPr>
          <w:iCs/>
        </w:rPr>
        <w:t xml:space="preserve">using atraumatic graspers </w:t>
      </w:r>
      <w:r w:rsidR="00D7405C" w:rsidRPr="00D7405C">
        <w:rPr>
          <w:b/>
          <w:bCs/>
          <w:iCs/>
        </w:rPr>
        <w:t>[</w:t>
      </w:r>
      <w:r w:rsidR="009A628C">
        <w:rPr>
          <w:b/>
          <w:bCs/>
          <w:iCs/>
        </w:rPr>
        <w:t>5</w:t>
      </w:r>
      <w:r w:rsidR="00D7405C" w:rsidRPr="00D7405C">
        <w:rPr>
          <w:b/>
          <w:bCs/>
          <w:iCs/>
        </w:rPr>
        <w:t>]</w:t>
      </w:r>
      <w:r w:rsidR="00911A97">
        <w:t>.</w:t>
      </w:r>
      <w:r w:rsidR="00775579">
        <w:t xml:space="preserve"> </w:t>
      </w:r>
      <w:r w:rsidR="00775579" w:rsidRPr="00775579">
        <w:rPr>
          <w:highlight w:val="yellow"/>
        </w:rPr>
        <w:t>Authors: How do you want to pronounce S8 throughout the video? “S-eight” or “Segment-eight”?</w:t>
      </w:r>
    </w:p>
    <w:p w14:paraId="4C8F8970" w14:textId="77777777" w:rsidR="00911A97" w:rsidRDefault="00911A97" w:rsidP="00911A97"/>
    <w:p w14:paraId="3998638E" w14:textId="7A2389B7" w:rsidR="00911A97" w:rsidRDefault="00911A97" w:rsidP="00911A97">
      <w:pPr>
        <w:pStyle w:val="ShotDescription"/>
        <w:numPr>
          <w:ilvl w:val="2"/>
          <w:numId w:val="3"/>
        </w:numPr>
      </w:pPr>
      <w:r>
        <w:t xml:space="preserve">Talent </w:t>
      </w:r>
      <w:r w:rsidR="0094173A">
        <w:rPr>
          <w:iCs/>
        </w:rPr>
        <w:t>d</w:t>
      </w:r>
      <w:r w:rsidR="0094173A" w:rsidRPr="00D7405C">
        <w:rPr>
          <w:iCs/>
        </w:rPr>
        <w:t>issect</w:t>
      </w:r>
      <w:r w:rsidR="0094173A">
        <w:rPr>
          <w:iCs/>
        </w:rPr>
        <w:t>ing</w:t>
      </w:r>
      <w:r w:rsidR="0094173A" w:rsidRPr="00D7405C">
        <w:rPr>
          <w:iCs/>
        </w:rPr>
        <w:t xml:space="preserve"> the Laennec membrane</w:t>
      </w:r>
      <w:r>
        <w:t>.</w:t>
      </w:r>
    </w:p>
    <w:p w14:paraId="5242F463" w14:textId="175630C1" w:rsidR="0094173A" w:rsidRPr="0094173A" w:rsidRDefault="0094173A" w:rsidP="00911A97">
      <w:pPr>
        <w:pStyle w:val="ShotDescription"/>
        <w:numPr>
          <w:ilvl w:val="2"/>
          <w:numId w:val="3"/>
        </w:numPr>
      </w:pPr>
      <w:r>
        <w:t xml:space="preserve">A shot of the exposed </w:t>
      </w:r>
      <w:r w:rsidRPr="00D7405C">
        <w:rPr>
          <w:iCs/>
        </w:rPr>
        <w:t>right anterior liver hilum</w:t>
      </w:r>
      <w:r>
        <w:rPr>
          <w:iCs/>
        </w:rPr>
        <w:t>.</w:t>
      </w:r>
    </w:p>
    <w:p w14:paraId="1A5F512F" w14:textId="6601AAC5" w:rsidR="0094173A" w:rsidRPr="009A628C" w:rsidRDefault="00D06589" w:rsidP="00911A97">
      <w:pPr>
        <w:pStyle w:val="ShotDescription"/>
        <w:numPr>
          <w:ilvl w:val="2"/>
          <w:numId w:val="3"/>
        </w:numPr>
      </w:pPr>
      <w:r>
        <w:t xml:space="preserve">Talent </w:t>
      </w:r>
      <w:r>
        <w:rPr>
          <w:iCs/>
        </w:rPr>
        <w:t>d</w:t>
      </w:r>
      <w:r w:rsidRPr="00D7405C">
        <w:rPr>
          <w:iCs/>
        </w:rPr>
        <w:t>issect</w:t>
      </w:r>
      <w:r>
        <w:rPr>
          <w:iCs/>
        </w:rPr>
        <w:t>ing</w:t>
      </w:r>
      <w:r w:rsidRPr="00D7405C">
        <w:rPr>
          <w:iCs/>
        </w:rPr>
        <w:t xml:space="preserve"> along the ventral side of the right anterior hepatic pedicle and </w:t>
      </w:r>
      <w:r w:rsidRPr="00D7405C">
        <w:t>continuing</w:t>
      </w:r>
      <w:r w:rsidRPr="00D7405C">
        <w:rPr>
          <w:iCs/>
        </w:rPr>
        <w:t xml:space="preserve"> towards the cephalad side on the left</w:t>
      </w:r>
      <w:r>
        <w:rPr>
          <w:iCs/>
        </w:rPr>
        <w:t>.</w:t>
      </w:r>
    </w:p>
    <w:p w14:paraId="7A8FB335" w14:textId="1093272F" w:rsidR="009A628C" w:rsidRDefault="009A628C" w:rsidP="00911A97">
      <w:pPr>
        <w:pStyle w:val="ShotDescription"/>
        <w:numPr>
          <w:ilvl w:val="2"/>
          <w:numId w:val="3"/>
        </w:numPr>
      </w:pPr>
      <w:r>
        <w:rPr>
          <w:iCs/>
        </w:rPr>
        <w:t xml:space="preserve">A shot of the </w:t>
      </w:r>
      <w:r w:rsidRPr="00D7405C">
        <w:rPr>
          <w:iCs/>
        </w:rPr>
        <w:t>fully expose</w:t>
      </w:r>
      <w:r>
        <w:rPr>
          <w:iCs/>
        </w:rPr>
        <w:t>d</w:t>
      </w:r>
      <w:r w:rsidRPr="00D7405C">
        <w:rPr>
          <w:iCs/>
        </w:rPr>
        <w:t xml:space="preserve"> segment 8 hepatic pedicle</w:t>
      </w:r>
    </w:p>
    <w:p w14:paraId="26301E92" w14:textId="77777777" w:rsidR="00911A97" w:rsidRDefault="00911A97" w:rsidP="00911A97">
      <w:pPr>
        <w:pStyle w:val="ShotDescription"/>
        <w:numPr>
          <w:ilvl w:val="2"/>
          <w:numId w:val="3"/>
        </w:numPr>
      </w:pPr>
      <w:r>
        <w:t>Talent dissecting and lifting the S8 hepatic pedicle.</w:t>
      </w:r>
    </w:p>
    <w:p w14:paraId="1F1194AB" w14:textId="77777777" w:rsidR="00911A97" w:rsidRDefault="00911A97" w:rsidP="00911A97"/>
    <w:p w14:paraId="00811E7F" w14:textId="3BEAE92E" w:rsidR="00911A97" w:rsidRDefault="00911A97" w:rsidP="00911A97">
      <w:pPr>
        <w:pStyle w:val="Narration"/>
        <w:numPr>
          <w:ilvl w:val="1"/>
          <w:numId w:val="3"/>
        </w:numPr>
      </w:pPr>
      <w:r>
        <w:t xml:space="preserve">Apply a vascular clamp to achieve hemostasis of the segment 8 hepatic pedicle </w:t>
      </w:r>
      <w:r>
        <w:rPr>
          <w:b/>
        </w:rPr>
        <w:t>[1]</w:t>
      </w:r>
      <w:r w:rsidR="008A6407">
        <w:t xml:space="preserve"> </w:t>
      </w:r>
      <w:r w:rsidR="008A6407" w:rsidRPr="008A6407">
        <w:t xml:space="preserve">and confirm the ischemic line of </w:t>
      </w:r>
      <w:r w:rsidR="008A6407">
        <w:t xml:space="preserve">the </w:t>
      </w:r>
      <w:r w:rsidR="008A6407" w:rsidRPr="008A6407">
        <w:t>segment to include the tumor</w:t>
      </w:r>
      <w:r w:rsidR="008A6407">
        <w:t xml:space="preserve"> </w:t>
      </w:r>
      <w:r w:rsidR="008A6407" w:rsidRPr="008A6407">
        <w:rPr>
          <w:b/>
          <w:bCs/>
        </w:rPr>
        <w:t>[2]</w:t>
      </w:r>
      <w:r w:rsidR="008A6407" w:rsidRPr="008A6407">
        <w:t>.</w:t>
      </w:r>
      <w:r>
        <w:t xml:space="preserve"> Inject 5 to 10 milliliters of 1.25 percent indocyanine green through a peripheral vein and wait 5 minutes</w:t>
      </w:r>
      <w:r w:rsidR="008A6407">
        <w:t xml:space="preserve"> </w:t>
      </w:r>
      <w:r w:rsidR="008A6407" w:rsidRPr="008A6407">
        <w:rPr>
          <w:b/>
          <w:bCs/>
        </w:rPr>
        <w:t>[3]</w:t>
      </w:r>
      <w:r>
        <w:t xml:space="preserve"> to observe segment 8 delineated by fluorescence </w:t>
      </w:r>
      <w:r>
        <w:rPr>
          <w:b/>
        </w:rPr>
        <w:t>[</w:t>
      </w:r>
      <w:r w:rsidR="008A6407">
        <w:rPr>
          <w:b/>
        </w:rPr>
        <w:t>4</w:t>
      </w:r>
      <w:r>
        <w:rPr>
          <w:b/>
        </w:rPr>
        <w:t>]</w:t>
      </w:r>
      <w:r>
        <w:t>.</w:t>
      </w:r>
    </w:p>
    <w:p w14:paraId="747B8E5A" w14:textId="77777777" w:rsidR="00911A97" w:rsidRDefault="00911A97" w:rsidP="00911A97"/>
    <w:p w14:paraId="431116F2" w14:textId="22345B4B" w:rsidR="00911A97" w:rsidRDefault="00911A97" w:rsidP="00911A97">
      <w:pPr>
        <w:pStyle w:val="ShotDescription"/>
        <w:numPr>
          <w:ilvl w:val="2"/>
          <w:numId w:val="3"/>
        </w:numPr>
      </w:pPr>
      <w:r>
        <w:t>Talent applying the vascular clamp</w:t>
      </w:r>
      <w:r w:rsidR="008A6407">
        <w:t xml:space="preserve"> </w:t>
      </w:r>
      <w:r w:rsidR="008A6407">
        <w:t>to achieve hemostasis of the segment 8 hepatic pedicle</w:t>
      </w:r>
      <w:r>
        <w:t>.</w:t>
      </w:r>
    </w:p>
    <w:p w14:paraId="01AA17DC" w14:textId="722947D2" w:rsidR="00911A97" w:rsidRDefault="008A6407" w:rsidP="00911A97">
      <w:pPr>
        <w:pStyle w:val="ShotDescription"/>
        <w:numPr>
          <w:ilvl w:val="2"/>
          <w:numId w:val="3"/>
        </w:numPr>
      </w:pPr>
      <w:r>
        <w:t>A shot of t</w:t>
      </w:r>
      <w:r w:rsidRPr="008A6407">
        <w:rPr>
          <w:iCs/>
        </w:rPr>
        <w:t>he ischemic line marking segment 8, with the tumor visible within the resection boundary</w:t>
      </w:r>
      <w:r>
        <w:t>.</w:t>
      </w:r>
    </w:p>
    <w:p w14:paraId="29C2A0E6" w14:textId="56FB3524" w:rsidR="008A6407" w:rsidRDefault="008A6407" w:rsidP="00911A97">
      <w:pPr>
        <w:pStyle w:val="ShotDescription"/>
        <w:numPr>
          <w:ilvl w:val="2"/>
          <w:numId w:val="3"/>
        </w:numPr>
      </w:pPr>
      <w:r>
        <w:t xml:space="preserve">Talent injecting </w:t>
      </w:r>
      <w:r>
        <w:t>indocyanine green through a peripheral vein</w:t>
      </w:r>
      <w:r>
        <w:t>.</w:t>
      </w:r>
    </w:p>
    <w:p w14:paraId="72F4C572" w14:textId="1D30874C" w:rsidR="008A6407" w:rsidRDefault="008A6407" w:rsidP="00911A97">
      <w:pPr>
        <w:pStyle w:val="ShotDescription"/>
        <w:numPr>
          <w:ilvl w:val="2"/>
          <w:numId w:val="3"/>
        </w:numPr>
      </w:pPr>
      <w:r>
        <w:t xml:space="preserve">A shot of </w:t>
      </w:r>
      <w:r>
        <w:t>segment 8 delineated by fluorescence</w:t>
      </w:r>
      <w:r>
        <w:t>.</w:t>
      </w:r>
    </w:p>
    <w:p w14:paraId="75621382" w14:textId="77777777" w:rsidR="00911A97" w:rsidRDefault="00911A97" w:rsidP="00911A97"/>
    <w:p w14:paraId="4E935218" w14:textId="4815A225" w:rsidR="00911A97" w:rsidRDefault="00911A97" w:rsidP="00911A97">
      <w:pPr>
        <w:pStyle w:val="Narration"/>
        <w:numPr>
          <w:ilvl w:val="1"/>
          <w:numId w:val="3"/>
        </w:numPr>
      </w:pPr>
      <w:r>
        <w:t>Monitor</w:t>
      </w:r>
      <w:r w:rsidR="0046777E">
        <w:t xml:space="preserve"> </w:t>
      </w:r>
      <w:r w:rsidR="0046777E" w:rsidRPr="0046777E">
        <w:t>fluorescence</w:t>
      </w:r>
      <w:r>
        <w:t xml:space="preserve"> to confirm that the stained area encompasses the tumor </w:t>
      </w:r>
      <w:r>
        <w:rPr>
          <w:b/>
        </w:rPr>
        <w:t>[1]</w:t>
      </w:r>
      <w:r>
        <w:t xml:space="preserve">. Use an ultrasonic scalpel or </w:t>
      </w:r>
      <w:r w:rsidR="0046777E" w:rsidRPr="0046777E">
        <w:t>CUSA</w:t>
      </w:r>
      <w:r w:rsidR="0046777E">
        <w:t xml:space="preserve"> </w:t>
      </w:r>
      <w:r w:rsidR="0046777E" w:rsidRPr="0046777E">
        <w:rPr>
          <w:i/>
          <w:iCs/>
          <w:color w:val="EE0000"/>
        </w:rPr>
        <w:t>(Koo-sah)</w:t>
      </w:r>
      <w:r>
        <w:t xml:space="preserve"> to make incisions along the interface between fluorescent and non-fluorescent areas, while preserving intersegmental hepatic veins </w:t>
      </w:r>
      <w:r>
        <w:rPr>
          <w:b/>
        </w:rPr>
        <w:t>[2]</w:t>
      </w:r>
      <w:r>
        <w:t>.</w:t>
      </w:r>
    </w:p>
    <w:p w14:paraId="04C14F72" w14:textId="77777777" w:rsidR="00911A97" w:rsidRDefault="00911A97" w:rsidP="00911A97"/>
    <w:p w14:paraId="07116B09" w14:textId="6E4BF2AF" w:rsidR="00911A97" w:rsidRDefault="0046777E" w:rsidP="00911A97">
      <w:pPr>
        <w:pStyle w:val="ShotDescription"/>
        <w:numPr>
          <w:ilvl w:val="2"/>
          <w:numId w:val="3"/>
        </w:numPr>
      </w:pPr>
      <w:r>
        <w:t xml:space="preserve">A shot of the </w:t>
      </w:r>
      <w:r>
        <w:t>stained area encompasses the tumor</w:t>
      </w:r>
      <w:r w:rsidR="00911A97">
        <w:t>.</w:t>
      </w:r>
    </w:p>
    <w:p w14:paraId="4243E899" w14:textId="72224EB8" w:rsidR="00911A97" w:rsidRDefault="00911A97" w:rsidP="00911A97">
      <w:pPr>
        <w:pStyle w:val="ShotDescription"/>
        <w:numPr>
          <w:ilvl w:val="2"/>
          <w:numId w:val="3"/>
        </w:numPr>
      </w:pPr>
      <w:r>
        <w:t xml:space="preserve">Talent </w:t>
      </w:r>
      <w:r w:rsidR="0046777E">
        <w:t>mak</w:t>
      </w:r>
      <w:r w:rsidR="0046777E">
        <w:t>ing</w:t>
      </w:r>
      <w:r w:rsidR="0046777E">
        <w:t xml:space="preserve"> incisions along the interface between fluorescent and non-fluorescent areas</w:t>
      </w:r>
      <w:r w:rsidR="0046777E">
        <w:t xml:space="preserve"> using </w:t>
      </w:r>
      <w:r w:rsidR="0046777E">
        <w:t xml:space="preserve">an ultrasonic scalpel or </w:t>
      </w:r>
      <w:r w:rsidR="0046777E" w:rsidRPr="0046777E">
        <w:t>CUSA</w:t>
      </w:r>
      <w:r>
        <w:t>.</w:t>
      </w:r>
    </w:p>
    <w:p w14:paraId="423F157E" w14:textId="77777777" w:rsidR="00911A97" w:rsidRDefault="00911A97" w:rsidP="00911A97"/>
    <w:p w14:paraId="0928496F" w14:textId="78C3BC9D" w:rsidR="00911A97" w:rsidRDefault="00911A97" w:rsidP="00911A97">
      <w:pPr>
        <w:pStyle w:val="Narration"/>
        <w:numPr>
          <w:ilvl w:val="1"/>
          <w:numId w:val="3"/>
        </w:numPr>
      </w:pPr>
      <w:r>
        <w:t xml:space="preserve">After resection, achieve hemostasis using electrocautery or sutures </w:t>
      </w:r>
      <w:r>
        <w:rPr>
          <w:b/>
        </w:rPr>
        <w:t>[1</w:t>
      </w:r>
      <w:r w:rsidR="0046777E">
        <w:rPr>
          <w:b/>
        </w:rPr>
        <w:t>-TXT</w:t>
      </w:r>
      <w:r>
        <w:rPr>
          <w:b/>
        </w:rPr>
        <w:t>]</w:t>
      </w:r>
      <w:r>
        <w:t xml:space="preserve"> </w:t>
      </w:r>
      <w:r w:rsidR="0046777E">
        <w:t xml:space="preserve">and </w:t>
      </w:r>
      <w:r>
        <w:t xml:space="preserve">observe the intersegmental veins and the end of segment 8 on the cut surface </w:t>
      </w:r>
      <w:r>
        <w:rPr>
          <w:b/>
        </w:rPr>
        <w:t>[2]</w:t>
      </w:r>
      <w:r>
        <w:t>.</w:t>
      </w:r>
    </w:p>
    <w:p w14:paraId="6995E5D0" w14:textId="77777777" w:rsidR="00911A97" w:rsidRDefault="00911A97" w:rsidP="00911A97"/>
    <w:p w14:paraId="369E4922" w14:textId="3246D02C" w:rsidR="00911A97" w:rsidRDefault="00911A97" w:rsidP="00911A97">
      <w:pPr>
        <w:pStyle w:val="ShotDescription"/>
        <w:numPr>
          <w:ilvl w:val="2"/>
          <w:numId w:val="3"/>
        </w:numPr>
      </w:pPr>
      <w:r>
        <w:t>Talent cauterizing and suturing the liver surface.</w:t>
      </w:r>
      <w:r w:rsidR="0046777E">
        <w:t xml:space="preserve"> </w:t>
      </w:r>
      <w:r w:rsidR="0046777E" w:rsidRPr="0046777E">
        <w:rPr>
          <w:b/>
          <w:bCs/>
        </w:rPr>
        <w:t xml:space="preserve">TXT: </w:t>
      </w:r>
      <w:r w:rsidR="0046777E" w:rsidRPr="0046777E">
        <w:rPr>
          <w:b/>
          <w:bCs/>
        </w:rPr>
        <w:t>Inspect the resection site to confirm there is no residual bleeding or bile leakage</w:t>
      </w:r>
    </w:p>
    <w:p w14:paraId="71687EC1" w14:textId="5E98CB71" w:rsidR="00911A97" w:rsidRPr="00EA11EB" w:rsidRDefault="0046777E" w:rsidP="00911A97">
      <w:pPr>
        <w:pStyle w:val="ShotDescription"/>
        <w:numPr>
          <w:ilvl w:val="2"/>
          <w:numId w:val="3"/>
        </w:numPr>
      </w:pPr>
      <w:r>
        <w:t>A shot of</w:t>
      </w:r>
      <w:r w:rsidR="00911A97">
        <w:t xml:space="preserve"> the liver cut surface showing intersegmental veins and</w:t>
      </w:r>
      <w:r>
        <w:t xml:space="preserve"> the end of</w:t>
      </w:r>
      <w:r w:rsidR="00911A97">
        <w:t xml:space="preserve"> segment 8.</w:t>
      </w:r>
    </w:p>
    <w:p w14:paraId="29C4F0AE" w14:textId="77777777" w:rsidR="00775579" w:rsidRPr="00775579" w:rsidRDefault="00775579" w:rsidP="0077557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775579">
        <w:rPr>
          <w:rFonts w:cstheme="minorHAnsi"/>
        </w:rPr>
        <w:br w:type="page"/>
      </w:r>
    </w:p>
    <w:p w14:paraId="3AF598C5" w14:textId="3D4C0E14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663AFC0E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F64CAE">
        <w:rPr>
          <w:rFonts w:eastAsia="Times New Roman" w:cstheme="minorHAnsi"/>
          <w:bCs/>
        </w:rPr>
        <w:t>111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1C7A9450" w:rsidR="001E0433" w:rsidRPr="00B07A3B" w:rsidRDefault="00775579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A</w:t>
      </w:r>
      <w:r w:rsidRPr="00775579">
        <w:rPr>
          <w:rFonts w:cstheme="minorHAnsi"/>
        </w:rPr>
        <w:t xml:space="preserve"> comparative summary of clinical outcomes among patients undergoing three types of segment 8 hepatectomy procedures</w:t>
      </w:r>
      <w:r>
        <w:rPr>
          <w:rFonts w:cstheme="minorHAnsi"/>
        </w:rPr>
        <w:t xml:space="preserve"> is presented in this table </w:t>
      </w:r>
      <w:r w:rsidRPr="00775579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2586333C" w14:textId="636C64F3" w:rsidR="001E0433" w:rsidRPr="00B07A3B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775579">
        <w:rPr>
          <w:rFonts w:cstheme="minorHAnsi"/>
        </w:rPr>
        <w:t xml:space="preserve"> Table 1.</w:t>
      </w:r>
    </w:p>
    <w:p w14:paraId="28684DB4" w14:textId="54E12FAD" w:rsidR="001E0433" w:rsidRDefault="00F64CAE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Operative</w:t>
      </w:r>
      <w:r w:rsidRPr="00F64CAE">
        <w:rPr>
          <w:rFonts w:cstheme="minorHAnsi"/>
        </w:rPr>
        <w:t xml:space="preserve"> time was significantly longer in the portal venous territory-based anatomical resection group compared to the non-anatomical and hepatic parenchymal approach anatomical resection groups </w:t>
      </w:r>
      <w:r w:rsidRPr="00F64CAE">
        <w:rPr>
          <w:rFonts w:cstheme="minorHAnsi"/>
          <w:b/>
          <w:bCs/>
        </w:rPr>
        <w:t>[1]</w:t>
      </w:r>
      <w:r w:rsidRPr="00F64CAE">
        <w:rPr>
          <w:rFonts w:cstheme="minorHAnsi"/>
        </w:rPr>
        <w:t>.</w:t>
      </w:r>
    </w:p>
    <w:p w14:paraId="31C58838" w14:textId="318260DA" w:rsidR="00F64CAE" w:rsidRPr="00B07A3B" w:rsidRDefault="00F64CAE" w:rsidP="00F64CA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1</w:t>
      </w:r>
      <w:r>
        <w:rPr>
          <w:rFonts w:cstheme="minorHAnsi"/>
        </w:rPr>
        <w:t xml:space="preserve">. </w:t>
      </w:r>
      <w:r w:rsidRPr="00F64CAE">
        <w:rPr>
          <w:rFonts w:cstheme="minorHAnsi"/>
          <w:i/>
          <w:iCs w:val="0"/>
          <w:color w:val="3333CC"/>
        </w:rPr>
        <w:t xml:space="preserve">Video editor: Highlight the operative time row, </w:t>
      </w:r>
      <w:r w:rsidRPr="00F64CAE">
        <w:rPr>
          <w:rFonts w:cstheme="minorHAnsi"/>
          <w:i/>
          <w:iCs w:val="0"/>
          <w:color w:val="3333CC"/>
        </w:rPr>
        <w:t>and emphasize</w:t>
      </w:r>
      <w:r w:rsidRPr="00F64CAE">
        <w:rPr>
          <w:rFonts w:cstheme="minorHAnsi"/>
          <w:i/>
          <w:iCs w:val="0"/>
          <w:color w:val="3333CC"/>
        </w:rPr>
        <w:t xml:space="preserve"> the value “268±51”</w:t>
      </w:r>
      <w:r>
        <w:rPr>
          <w:rFonts w:cstheme="minorHAnsi"/>
          <w:i/>
          <w:iCs w:val="0"/>
          <w:color w:val="3333CC"/>
        </w:rPr>
        <w:t>.</w:t>
      </w:r>
    </w:p>
    <w:p w14:paraId="4479C21D" w14:textId="31078670" w:rsidR="001E0433" w:rsidRDefault="00F64CAE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64CAE">
        <w:rPr>
          <w:rFonts w:cstheme="minorHAnsi"/>
        </w:rPr>
        <w:t xml:space="preserve">Additionally, minimum surgical margins were significantly larger in the portal venous territory-based anatomical resection group than in the other two groups </w:t>
      </w:r>
      <w:r w:rsidRPr="00F64CAE">
        <w:rPr>
          <w:rFonts w:cstheme="minorHAnsi"/>
          <w:b/>
          <w:bCs/>
        </w:rPr>
        <w:t>[1]</w:t>
      </w:r>
      <w:r w:rsidRPr="00F64CAE">
        <w:rPr>
          <w:rFonts w:cstheme="minorHAnsi"/>
        </w:rPr>
        <w:t>.</w:t>
      </w:r>
    </w:p>
    <w:p w14:paraId="793D2259" w14:textId="714BE07C" w:rsidR="00F64CAE" w:rsidRPr="00F64CAE" w:rsidRDefault="00F64CAE" w:rsidP="00F64CA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1. </w:t>
      </w:r>
      <w:r w:rsidRPr="00F64CAE">
        <w:rPr>
          <w:rFonts w:cstheme="minorHAnsi"/>
          <w:i/>
          <w:iCs w:val="0"/>
          <w:color w:val="3333CC"/>
        </w:rPr>
        <w:t xml:space="preserve">Video editor: Highlight the </w:t>
      </w:r>
      <w:r>
        <w:rPr>
          <w:rFonts w:cstheme="minorHAnsi"/>
          <w:i/>
          <w:iCs w:val="0"/>
          <w:color w:val="3333CC"/>
        </w:rPr>
        <w:t>M</w:t>
      </w:r>
      <w:r w:rsidRPr="00F64CAE">
        <w:rPr>
          <w:rFonts w:cstheme="minorHAnsi"/>
          <w:i/>
          <w:iCs w:val="0"/>
          <w:color w:val="3333CC"/>
        </w:rPr>
        <w:t>inimum surgical margin row</w:t>
      </w:r>
      <w:r>
        <w:rPr>
          <w:rFonts w:cstheme="minorHAnsi"/>
          <w:i/>
          <w:iCs w:val="0"/>
          <w:color w:val="3333CC"/>
        </w:rPr>
        <w:t xml:space="preserve"> and emphasize</w:t>
      </w:r>
      <w:r w:rsidRPr="00F64CAE">
        <w:rPr>
          <w:rFonts w:cstheme="minorHAnsi"/>
          <w:i/>
          <w:iCs w:val="0"/>
          <w:color w:val="3333CC"/>
        </w:rPr>
        <w:t xml:space="preserve"> the</w:t>
      </w:r>
      <w:r>
        <w:rPr>
          <w:rFonts w:cstheme="minorHAnsi"/>
          <w:i/>
          <w:iCs w:val="0"/>
          <w:color w:val="3333CC"/>
        </w:rPr>
        <w:t xml:space="preserve"> value</w:t>
      </w:r>
      <w:r w:rsidRPr="00F64CAE">
        <w:rPr>
          <w:rFonts w:cstheme="minorHAnsi"/>
          <w:i/>
          <w:iCs w:val="0"/>
          <w:color w:val="3333CC"/>
        </w:rPr>
        <w:t xml:space="preserve"> “2.0±0.4”</w:t>
      </w:r>
      <w:r>
        <w:rPr>
          <w:rFonts w:cstheme="minorHAnsi"/>
          <w:i/>
          <w:iCs w:val="0"/>
          <w:color w:val="3333CC"/>
        </w:rPr>
        <w:t>.</w:t>
      </w:r>
    </w:p>
    <w:p w14:paraId="3413992C" w14:textId="33066E60" w:rsidR="00F64CAE" w:rsidRDefault="00F64CAE" w:rsidP="00F64CA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Peak</w:t>
      </w:r>
      <w:r w:rsidRPr="00F64CAE">
        <w:rPr>
          <w:rFonts w:cstheme="minorHAnsi"/>
        </w:rPr>
        <w:t xml:space="preserve"> postoperative alanine aminotransferase levels were</w:t>
      </w:r>
      <w:r>
        <w:rPr>
          <w:rFonts w:cstheme="minorHAnsi"/>
        </w:rPr>
        <w:t xml:space="preserve"> also</w:t>
      </w:r>
      <w:r w:rsidRPr="00F64CAE">
        <w:rPr>
          <w:rFonts w:cstheme="minorHAnsi"/>
        </w:rPr>
        <w:t xml:space="preserve"> significantly lower in the portal venous territory-based anatomical resection group compared to the non-anatomical and parenchymal approach groups </w:t>
      </w:r>
      <w:r w:rsidRPr="00F64CAE">
        <w:rPr>
          <w:rFonts w:cstheme="minorHAnsi"/>
          <w:b/>
          <w:bCs/>
        </w:rPr>
        <w:t>[1]</w:t>
      </w:r>
      <w:r w:rsidRPr="00F64CAE">
        <w:rPr>
          <w:rFonts w:cstheme="minorHAnsi"/>
        </w:rPr>
        <w:t>.</w:t>
      </w:r>
    </w:p>
    <w:p w14:paraId="5BCADB1B" w14:textId="5D54FE7C" w:rsidR="00F64CAE" w:rsidRPr="00F64CAE" w:rsidRDefault="00F64CAE" w:rsidP="00F64CA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1. </w:t>
      </w:r>
      <w:r w:rsidRPr="00F64CAE">
        <w:rPr>
          <w:rFonts w:cstheme="minorHAnsi"/>
          <w:i/>
          <w:iCs w:val="0"/>
          <w:color w:val="3333CC"/>
        </w:rPr>
        <w:t>Video editor: Highlight the peak postoperative ALT row and</w:t>
      </w:r>
      <w:r>
        <w:rPr>
          <w:rFonts w:cstheme="minorHAnsi"/>
          <w:i/>
          <w:iCs w:val="0"/>
          <w:color w:val="3333CC"/>
        </w:rPr>
        <w:t xml:space="preserve"> emphasize</w:t>
      </w:r>
      <w:r w:rsidRPr="00F64CAE">
        <w:rPr>
          <w:rFonts w:cstheme="minorHAnsi"/>
          <w:i/>
          <w:iCs w:val="0"/>
          <w:color w:val="3333CC"/>
        </w:rPr>
        <w:t xml:space="preserve"> the value “152±38”</w:t>
      </w:r>
      <w:r>
        <w:rPr>
          <w:rFonts w:cstheme="minorHAnsi"/>
          <w:i/>
          <w:iCs w:val="0"/>
          <w:color w:val="3333CC"/>
        </w:rPr>
        <w:t>.</w:t>
      </w:r>
    </w:p>
    <w:p w14:paraId="296B976C" w14:textId="6A8FF8C8" w:rsidR="00F64CAE" w:rsidRDefault="00F64CAE" w:rsidP="00F64CA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64CAE">
        <w:rPr>
          <w:rFonts w:cstheme="minorHAnsi"/>
        </w:rPr>
        <w:t xml:space="preserve">Notably, no bile leakage or unplanned reoperations were reported in any of the surgical groups </w:t>
      </w:r>
      <w:r w:rsidRPr="00F64CAE">
        <w:rPr>
          <w:rFonts w:cstheme="minorHAnsi"/>
          <w:b/>
          <w:bCs/>
        </w:rPr>
        <w:t>[1]</w:t>
      </w:r>
      <w:r w:rsidRPr="00F64CAE">
        <w:rPr>
          <w:rFonts w:cstheme="minorHAnsi"/>
        </w:rPr>
        <w:t>.</w:t>
      </w:r>
    </w:p>
    <w:p w14:paraId="494D8B2D" w14:textId="0A461A69" w:rsidR="00F64CAE" w:rsidRPr="00B07A3B" w:rsidRDefault="00F64CAE" w:rsidP="00F64CA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1. </w:t>
      </w:r>
      <w:r w:rsidRPr="00F64CAE">
        <w:rPr>
          <w:rFonts w:cstheme="minorHAnsi"/>
          <w:i/>
          <w:iCs w:val="0"/>
          <w:color w:val="3333CC"/>
        </w:rPr>
        <w:t>Video editor: Highlight the rows for “Postoperative bile leakage” and “Unplanned reoperation”</w:t>
      </w:r>
      <w:r>
        <w:rPr>
          <w:rFonts w:cstheme="minorHAnsi"/>
          <w:i/>
          <w:iCs w:val="0"/>
          <w:color w:val="3333CC"/>
        </w:rPr>
        <w:t>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6984C5" w14:textId="77777777" w:rsidR="005F08BB" w:rsidRDefault="005F08BB">
      <w:r>
        <w:separator/>
      </w:r>
    </w:p>
    <w:p w14:paraId="7D17441E" w14:textId="77777777" w:rsidR="005F08BB" w:rsidRDefault="005F08BB"/>
  </w:endnote>
  <w:endnote w:type="continuationSeparator" w:id="0">
    <w:p w14:paraId="28346FFD" w14:textId="77777777" w:rsidR="005F08BB" w:rsidRDefault="005F08BB">
      <w:r>
        <w:continuationSeparator/>
      </w:r>
    </w:p>
    <w:p w14:paraId="7EB8F302" w14:textId="77777777" w:rsidR="005F08BB" w:rsidRDefault="005F08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E3326B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11A9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039B0D" w14:textId="77777777" w:rsidR="005F08BB" w:rsidRDefault="005F08BB">
      <w:r>
        <w:separator/>
      </w:r>
    </w:p>
    <w:p w14:paraId="386020CF" w14:textId="77777777" w:rsidR="005F08BB" w:rsidRDefault="005F08BB"/>
  </w:footnote>
  <w:footnote w:type="continuationSeparator" w:id="0">
    <w:p w14:paraId="15547549" w14:textId="77777777" w:rsidR="005F08BB" w:rsidRDefault="005F08BB">
      <w:r>
        <w:continuationSeparator/>
      </w:r>
    </w:p>
    <w:p w14:paraId="6424339B" w14:textId="77777777" w:rsidR="005F08BB" w:rsidRDefault="005F08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777E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08BB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5579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640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071DC"/>
    <w:rsid w:val="009114D8"/>
    <w:rsid w:val="00911A97"/>
    <w:rsid w:val="009149A4"/>
    <w:rsid w:val="00914BB3"/>
    <w:rsid w:val="00916F12"/>
    <w:rsid w:val="009212DD"/>
    <w:rsid w:val="00921AB9"/>
    <w:rsid w:val="00927B12"/>
    <w:rsid w:val="009301B8"/>
    <w:rsid w:val="00931D78"/>
    <w:rsid w:val="0094173A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A628C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42F3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1BE2"/>
    <w:rsid w:val="00B7250F"/>
    <w:rsid w:val="00B807E5"/>
    <w:rsid w:val="00B847A0"/>
    <w:rsid w:val="00B87BC5"/>
    <w:rsid w:val="00BA553A"/>
    <w:rsid w:val="00BC28F2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66A"/>
    <w:rsid w:val="00CF6830"/>
    <w:rsid w:val="00CF771C"/>
    <w:rsid w:val="00D00EF4"/>
    <w:rsid w:val="00D06589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6673F"/>
    <w:rsid w:val="00D712A3"/>
    <w:rsid w:val="00D7405C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4258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CAE"/>
    <w:rsid w:val="00F64FB6"/>
    <w:rsid w:val="00F728FB"/>
    <w:rsid w:val="00F7663A"/>
    <w:rsid w:val="00F76A1C"/>
    <w:rsid w:val="00F80CC9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11A9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11A97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911A9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11A97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911A97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911A97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9887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yuan.yue@my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823DB"/>
    <w:rsid w:val="00B9583C"/>
    <w:rsid w:val="00BA79A4"/>
    <w:rsid w:val="00BE41A6"/>
    <w:rsid w:val="00BE7565"/>
    <w:rsid w:val="00CB5D71"/>
    <w:rsid w:val="00CB754D"/>
    <w:rsid w:val="00CE402E"/>
    <w:rsid w:val="00D332AD"/>
    <w:rsid w:val="00D6673F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0</Pages>
  <Words>2382</Words>
  <Characters>13226</Characters>
  <Application>Microsoft Office Word</Application>
  <DocSecurity>0</DocSecurity>
  <Lines>307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4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5</cp:revision>
  <dcterms:created xsi:type="dcterms:W3CDTF">2023-06-29T06:34:00Z</dcterms:created>
  <dcterms:modified xsi:type="dcterms:W3CDTF">2025-05-13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